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F6EDF" w14:textId="66FBAB94" w:rsidR="00457A7A" w:rsidRPr="00A00C5D" w:rsidRDefault="00865EFD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5EFD">
        <w:rPr>
          <w:rFonts w:ascii="Times New Roman" w:eastAsia="Times New Roman" w:hAnsi="Times New Roman" w:cs="Times New Roman" w:hint="eastAsia"/>
          <w:sz w:val="24"/>
          <w:szCs w:val="24"/>
        </w:rPr>
        <w:t>(T2)</w:t>
      </w:r>
      <w:r w:rsidRPr="00865EF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865EFD">
        <w:rPr>
          <w:rFonts w:ascii="Times New Roman" w:eastAsia="Times New Roman" w:hAnsi="Times New Roman" w:cs="Times New Roman" w:hint="eastAsia"/>
          <w:sz w:val="24"/>
          <w:szCs w:val="24"/>
        </w:rPr>
        <w:t>C#</w:t>
      </w:r>
      <w:r w:rsidRPr="00865EFD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865EFD">
        <w:rPr>
          <w:rFonts w:ascii="Times New Roman" w:eastAsia="Times New Roman" w:hAnsi="Times New Roman" w:cs="Times New Roman" w:hint="eastAsia"/>
          <w:sz w:val="24"/>
          <w:szCs w:val="24"/>
        </w:rPr>
        <w:t>ObjectOriented</w:t>
      </w:r>
      <w:proofErr w:type="spellEnd"/>
      <w:r w:rsidRPr="00865EF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865EFD">
        <w:rPr>
          <w:rFonts w:ascii="新細明體" w:eastAsia="新細明體" w:hAnsi="新細明體" w:cs="新細明體" w:hint="eastAsia"/>
          <w:sz w:val="24"/>
          <w:szCs w:val="24"/>
        </w:rPr>
        <w:t>物件導向</w:t>
      </w:r>
      <w:r w:rsidRPr="00865EFD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65EF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65EFD">
        <w:rPr>
          <w:rFonts w:ascii="Times New Roman" w:eastAsia="Times New Roman" w:hAnsi="Times New Roman" w:cs="Times New Roman" w:hint="eastAsia"/>
          <w:sz w:val="24"/>
          <w:szCs w:val="24"/>
        </w:rPr>
        <w:t>Interface</w:t>
      </w:r>
      <w:r w:rsidRPr="00865EF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865EFD">
        <w:rPr>
          <w:rFonts w:ascii="Times New Roman" w:eastAsia="Times New Roman" w:hAnsi="Times New Roman" w:cs="Times New Roman" w:hint="eastAsia"/>
          <w:sz w:val="24"/>
          <w:szCs w:val="24"/>
        </w:rPr>
        <w:t>BaseClass</w:t>
      </w:r>
      <w:proofErr w:type="spellEnd"/>
      <w:r w:rsidRPr="00865EF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865EFD">
        <w:rPr>
          <w:rFonts w:ascii="Times New Roman" w:eastAsia="Times New Roman" w:hAnsi="Times New Roman" w:cs="Times New Roman" w:hint="eastAsia"/>
          <w:sz w:val="24"/>
          <w:szCs w:val="24"/>
        </w:rPr>
        <w:t>SubClass</w:t>
      </w:r>
      <w:proofErr w:type="spellEnd"/>
      <w:r w:rsidR="00457A7A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57A7A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57A7A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57A7A">
        <w:rPr>
          <w:rFonts w:ascii="Times New Roman" w:eastAsia="Times New Roman" w:hAnsi="Times New Roman" w:cs="Times New Roman"/>
          <w:sz w:val="24"/>
          <w:szCs w:val="24"/>
        </w:rPr>
        <w:br/>
      </w:r>
      <w:r w:rsidR="00457A7A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57A7A">
        <w:rPr>
          <w:rFonts w:ascii="Times New Roman" w:eastAsia="Times New Roman" w:hAnsi="Times New Roman" w:cs="Times New Roman"/>
          <w:sz w:val="24"/>
          <w:szCs w:val="24"/>
        </w:rPr>
        <w:br/>
      </w:r>
      <w:r w:rsidR="00521708" w:rsidRPr="00521708">
        <w:rPr>
          <w:rFonts w:ascii="Times New Roman" w:eastAsia="Times New Roman" w:hAnsi="Times New Roman" w:cs="Times New Roman" w:hint="eastAsia"/>
          <w:sz w:val="24"/>
          <w:szCs w:val="24"/>
        </w:rPr>
        <w:t>(T2)</w:t>
      </w:r>
      <w:r w:rsidR="00521708" w:rsidRPr="00521708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521708" w:rsidRPr="00521708">
        <w:rPr>
          <w:rFonts w:ascii="Times New Roman" w:eastAsia="Times New Roman" w:hAnsi="Times New Roman" w:cs="Times New Roman" w:hint="eastAsia"/>
          <w:sz w:val="24"/>
          <w:szCs w:val="24"/>
        </w:rPr>
        <w:t>C#</w:t>
      </w:r>
      <w:r w:rsidR="00521708" w:rsidRPr="00521708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="00521708" w:rsidRPr="00521708">
        <w:rPr>
          <w:rFonts w:ascii="Times New Roman" w:eastAsia="Times New Roman" w:hAnsi="Times New Roman" w:cs="Times New Roman" w:hint="eastAsia"/>
          <w:sz w:val="24"/>
          <w:szCs w:val="24"/>
        </w:rPr>
        <w:t>ObjectOriented</w:t>
      </w:r>
      <w:proofErr w:type="spellEnd"/>
      <w:r w:rsidR="00521708" w:rsidRPr="00521708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521708" w:rsidRPr="00521708">
        <w:rPr>
          <w:rFonts w:ascii="新細明體" w:eastAsia="新細明體" w:hAnsi="新細明體" w:cs="新細明體" w:hint="eastAsia"/>
          <w:sz w:val="24"/>
          <w:szCs w:val="24"/>
        </w:rPr>
        <w:t>物件導向</w:t>
      </w:r>
      <w:r w:rsidR="00521708" w:rsidRPr="0052170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521708" w:rsidRPr="0052170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521708" w:rsidRPr="00521708">
        <w:rPr>
          <w:rFonts w:ascii="Times New Roman" w:eastAsia="Times New Roman" w:hAnsi="Times New Roman" w:cs="Times New Roman" w:hint="eastAsia"/>
          <w:sz w:val="24"/>
          <w:szCs w:val="24"/>
        </w:rPr>
        <w:t>Interface</w:t>
      </w:r>
      <w:r w:rsidR="00521708" w:rsidRPr="0052170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521708" w:rsidRPr="00521708">
        <w:rPr>
          <w:rFonts w:ascii="Times New Roman" w:eastAsia="Times New Roman" w:hAnsi="Times New Roman" w:cs="Times New Roman" w:hint="eastAsia"/>
          <w:sz w:val="24"/>
          <w:szCs w:val="24"/>
        </w:rPr>
        <w:t>BaseClass</w:t>
      </w:r>
      <w:proofErr w:type="spellEnd"/>
      <w:r w:rsidR="00521708" w:rsidRPr="0052170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521708" w:rsidRPr="00521708">
        <w:rPr>
          <w:rFonts w:ascii="Times New Roman" w:eastAsia="Times New Roman" w:hAnsi="Times New Roman" w:cs="Times New Roman" w:hint="eastAsia"/>
          <w:sz w:val="24"/>
          <w:szCs w:val="24"/>
        </w:rPr>
        <w:t>SubClass</w:t>
      </w:r>
      <w:proofErr w:type="spellEnd"/>
      <w:r w:rsidR="00457A7A">
        <w:rPr>
          <w:rFonts w:ascii="Times New Roman" w:eastAsia="Times New Roman" w:hAnsi="Times New Roman" w:cs="Times New Roman"/>
          <w:sz w:val="24"/>
          <w:szCs w:val="24"/>
        </w:rPr>
        <w:br/>
      </w:r>
      <w:r w:rsidR="00457A7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57A7A">
        <w:rPr>
          <w:rFonts w:ascii="Times New Roman" w:eastAsia="Times New Roman" w:hAnsi="Times New Roman" w:cs="Times New Roman"/>
          <w:sz w:val="24"/>
          <w:szCs w:val="24"/>
        </w:rPr>
        <w:br/>
      </w:r>
      <w:r w:rsidR="00457A7A" w:rsidRPr="00A00C5D">
        <w:rPr>
          <w:rFonts w:ascii="Times New Roman" w:eastAsia="Times New Roman" w:hAnsi="Times New Roman" w:cs="Times New Roman"/>
          <w:sz w:val="24"/>
          <w:szCs w:val="24"/>
        </w:rPr>
        <w:t>1. Create New Project</w:t>
      </w:r>
    </w:p>
    <w:p w14:paraId="693D55E6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115402E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>2. Object Oriented</w:t>
      </w:r>
    </w:p>
    <w:p w14:paraId="574C0691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gramStart"/>
      <w:r w:rsidRPr="00A00C5D">
        <w:rPr>
          <w:rFonts w:ascii="Times New Roman" w:eastAsia="Times New Roman" w:hAnsi="Times New Roman" w:cs="Times New Roman"/>
          <w:sz w:val="24"/>
          <w:szCs w:val="24"/>
        </w:rPr>
        <w:t>Interface :</w:t>
      </w:r>
      <w:proofErr w:type="gram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IVehicle.cs</w:t>
      </w:r>
      <w:proofErr w:type="spellEnd"/>
    </w:p>
    <w:p w14:paraId="1AA4CB36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2.3.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Car.cs</w:t>
      </w:r>
      <w:proofErr w:type="spell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A00C5D">
        <w:rPr>
          <w:rFonts w:ascii="Times New Roman" w:eastAsia="Times New Roman" w:hAnsi="Times New Roman" w:cs="Times New Roman"/>
          <w:sz w:val="24"/>
          <w:szCs w:val="24"/>
        </w:rPr>
        <w:t>Car :</w:t>
      </w:r>
      <w:proofErr w:type="gram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IVehicle</w:t>
      </w:r>
      <w:proofErr w:type="spellEnd"/>
    </w:p>
    <w:p w14:paraId="3F1484A0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2.4.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Toyota.cs</w:t>
      </w:r>
      <w:proofErr w:type="spell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A00C5D">
        <w:rPr>
          <w:rFonts w:ascii="Times New Roman" w:eastAsia="Times New Roman" w:hAnsi="Times New Roman" w:cs="Times New Roman"/>
          <w:sz w:val="24"/>
          <w:szCs w:val="24"/>
        </w:rPr>
        <w:t>Toyota :</w:t>
      </w:r>
      <w:proofErr w:type="gram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 Car</w:t>
      </w:r>
    </w:p>
    <w:p w14:paraId="1130B5D6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2.5.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Mazda.cs</w:t>
      </w:r>
      <w:proofErr w:type="spell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A00C5D">
        <w:rPr>
          <w:rFonts w:ascii="Times New Roman" w:eastAsia="Times New Roman" w:hAnsi="Times New Roman" w:cs="Times New Roman"/>
          <w:sz w:val="24"/>
          <w:szCs w:val="24"/>
        </w:rPr>
        <w:t>Mazda :</w:t>
      </w:r>
      <w:proofErr w:type="gram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 Car</w:t>
      </w:r>
    </w:p>
    <w:p w14:paraId="14BC7FB4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2.6.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Flight.cs</w:t>
      </w:r>
      <w:proofErr w:type="spell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A00C5D">
        <w:rPr>
          <w:rFonts w:ascii="Times New Roman" w:eastAsia="Times New Roman" w:hAnsi="Times New Roman" w:cs="Times New Roman"/>
          <w:sz w:val="24"/>
          <w:szCs w:val="24"/>
        </w:rPr>
        <w:t>Flight :</w:t>
      </w:r>
      <w:proofErr w:type="gram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IAircraft</w:t>
      </w:r>
      <w:proofErr w:type="spell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IVehicle</w:t>
      </w:r>
      <w:proofErr w:type="spellEnd"/>
    </w:p>
    <w:p w14:paraId="1E7BCF45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2.7.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CarFleet.cs</w:t>
      </w:r>
      <w:proofErr w:type="spellEnd"/>
    </w:p>
    <w:p w14:paraId="0ECB4A5C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2.8.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Jet.cs</w:t>
      </w:r>
      <w:proofErr w:type="spell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A00C5D">
        <w:rPr>
          <w:rFonts w:ascii="Times New Roman" w:eastAsia="Times New Roman" w:hAnsi="Times New Roman" w:cs="Times New Roman"/>
          <w:sz w:val="24"/>
          <w:szCs w:val="24"/>
        </w:rPr>
        <w:t>Jet :</w:t>
      </w:r>
      <w:proofErr w:type="gram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 Flight</w:t>
      </w:r>
    </w:p>
    <w:p w14:paraId="27F0590E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2.9. </w:t>
      </w:r>
      <w:proofErr w:type="spellStart"/>
      <w:r w:rsidRPr="00A00C5D">
        <w:rPr>
          <w:rFonts w:ascii="Times New Roman" w:eastAsia="Times New Roman" w:hAnsi="Times New Roman" w:cs="Times New Roman"/>
          <w:sz w:val="24"/>
          <w:szCs w:val="24"/>
        </w:rPr>
        <w:t>Glider.cs</w:t>
      </w:r>
      <w:proofErr w:type="spell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A00C5D">
        <w:rPr>
          <w:rFonts w:ascii="Times New Roman" w:eastAsia="Times New Roman" w:hAnsi="Times New Roman" w:cs="Times New Roman"/>
          <w:sz w:val="24"/>
          <w:szCs w:val="24"/>
        </w:rPr>
        <w:t>Glider :</w:t>
      </w:r>
      <w:proofErr w:type="gramEnd"/>
      <w:r w:rsidRPr="00A00C5D">
        <w:rPr>
          <w:rFonts w:ascii="Times New Roman" w:eastAsia="Times New Roman" w:hAnsi="Times New Roman" w:cs="Times New Roman"/>
          <w:sz w:val="24"/>
          <w:szCs w:val="24"/>
        </w:rPr>
        <w:t xml:space="preserve"> Flight</w:t>
      </w:r>
    </w:p>
    <w:p w14:paraId="4A953950" w14:textId="77777777" w:rsidR="00457A7A" w:rsidRPr="00A00C5D" w:rsidRDefault="00457A7A" w:rsidP="00D943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8C85FF2" w14:textId="3FFA9700" w:rsidR="007F0098" w:rsidRDefault="00457A7A" w:rsidP="00D943EF">
      <w:pPr>
        <w:spacing w:after="0"/>
      </w:pPr>
      <w:r w:rsidRPr="00A00C5D">
        <w:rPr>
          <w:rFonts w:ascii="Times New Roman" w:eastAsia="Times New Roman" w:hAnsi="Times New Roman" w:cs="Times New Roman"/>
          <w:sz w:val="24"/>
          <w:szCs w:val="24"/>
        </w:rPr>
        <w:t>2. Main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7A159882" w14:textId="77777777" w:rsidR="007F0098" w:rsidRDefault="007F0098" w:rsidP="00D943EF">
      <w:pPr>
        <w:spacing w:after="0"/>
      </w:pPr>
      <w:r>
        <w:rPr>
          <w:sz w:val="48"/>
          <w:szCs w:val="48"/>
        </w:rPr>
        <w:t>1. Create New Project</w:t>
      </w:r>
    </w:p>
    <w:p w14:paraId="2988AC03" w14:textId="77777777" w:rsidR="007F0098" w:rsidRDefault="007F0098" w:rsidP="00D943EF">
      <w:pPr>
        <w:spacing w:after="0"/>
      </w:pPr>
    </w:p>
    <w:p w14:paraId="7B3BC16F" w14:textId="77777777" w:rsidR="007F0098" w:rsidRDefault="007F0098" w:rsidP="00D943EF">
      <w:pPr>
        <w:spacing w:after="0"/>
      </w:pPr>
      <w:r>
        <w:t>File --&gt; New --&gt; Project... --&gt;</w:t>
      </w:r>
    </w:p>
    <w:p w14:paraId="3E78B111" w14:textId="77777777" w:rsidR="007F0098" w:rsidRDefault="007F0098" w:rsidP="00D943EF">
      <w:pPr>
        <w:spacing w:after="0"/>
      </w:pPr>
      <w:r>
        <w:rPr>
          <w:sz w:val="18"/>
          <w:szCs w:val="18"/>
        </w:rPr>
        <w:t>Visual C# --</w:t>
      </w:r>
      <w:proofErr w:type="gramStart"/>
      <w:r>
        <w:rPr>
          <w:sz w:val="18"/>
          <w:szCs w:val="18"/>
        </w:rPr>
        <w:t>&gt;  </w:t>
      </w:r>
      <w:r>
        <w:rPr>
          <w:b/>
          <w:bCs/>
          <w:sz w:val="18"/>
          <w:szCs w:val="18"/>
        </w:rPr>
        <w:t>Console</w:t>
      </w:r>
      <w:proofErr w:type="gramEnd"/>
      <w:r>
        <w:rPr>
          <w:b/>
          <w:bCs/>
          <w:sz w:val="18"/>
          <w:szCs w:val="18"/>
        </w:rPr>
        <w:t xml:space="preserve"> App</w:t>
      </w:r>
      <w:r>
        <w:t> </w:t>
      </w:r>
      <w:r>
        <w:rPr>
          <w:b/>
          <w:bCs/>
          <w:sz w:val="18"/>
          <w:szCs w:val="18"/>
        </w:rPr>
        <w:t>(.Net Framework)</w:t>
      </w:r>
      <w:r>
        <w:t> </w:t>
      </w:r>
      <w:r>
        <w:rPr>
          <w:sz w:val="18"/>
          <w:szCs w:val="18"/>
        </w:rPr>
        <w:t>--&gt;</w:t>
      </w:r>
    </w:p>
    <w:p w14:paraId="372DA8D3" w14:textId="77777777" w:rsidR="007F0098" w:rsidRDefault="007F0098" w:rsidP="00D943EF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Sample</w:t>
      </w:r>
    </w:p>
    <w:p w14:paraId="6DB283B6" w14:textId="77777777" w:rsidR="007F0098" w:rsidRDefault="007F0098" w:rsidP="00D943EF">
      <w:pPr>
        <w:spacing w:after="0"/>
      </w:pPr>
    </w:p>
    <w:p w14:paraId="7473CDE2" w14:textId="415CFC8E" w:rsidR="007F0098" w:rsidRDefault="007F0098" w:rsidP="00D943EF">
      <w:pPr>
        <w:spacing w:after="0"/>
      </w:pPr>
      <w:r>
        <w:rPr>
          <w:noProof/>
        </w:rPr>
        <w:drawing>
          <wp:inline distT="0" distB="0" distL="0" distR="0" wp14:anchorId="6707807E" wp14:editId="103AF887">
            <wp:extent cx="4290060" cy="26289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E3F2E" w14:textId="77777777" w:rsidR="007F0098" w:rsidRDefault="007F0098" w:rsidP="00D943EF">
      <w:pPr>
        <w:spacing w:after="0"/>
      </w:pPr>
    </w:p>
    <w:p w14:paraId="4CBA86BA" w14:textId="77777777" w:rsidR="007F0098" w:rsidRDefault="007F0098" w:rsidP="00D943EF">
      <w:pPr>
        <w:spacing w:after="0"/>
      </w:pPr>
    </w:p>
    <w:p w14:paraId="2ACF5E32" w14:textId="438779BF" w:rsidR="007F0098" w:rsidRDefault="007F0098" w:rsidP="00D943EF">
      <w:pPr>
        <w:spacing w:after="0"/>
      </w:pPr>
      <w:r>
        <w:rPr>
          <w:noProof/>
        </w:rPr>
        <w:lastRenderedPageBreak/>
        <w:drawing>
          <wp:inline distT="0" distB="0" distL="0" distR="0" wp14:anchorId="25D93E29" wp14:editId="61A2F46A">
            <wp:extent cx="5274310" cy="2794000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D68B9" w14:textId="77777777" w:rsidR="007F0098" w:rsidRDefault="007F0098" w:rsidP="00D943EF">
      <w:pPr>
        <w:spacing w:after="0"/>
      </w:pPr>
    </w:p>
    <w:p w14:paraId="4A8762C3" w14:textId="77777777" w:rsidR="007F0098" w:rsidRDefault="007F0098" w:rsidP="00D943EF">
      <w:pPr>
        <w:spacing w:after="0"/>
      </w:pPr>
    </w:p>
    <w:p w14:paraId="46E4BFDC" w14:textId="7E81132F" w:rsidR="007F0098" w:rsidRDefault="007F0098" w:rsidP="00D943EF">
      <w:pPr>
        <w:spacing w:after="0"/>
      </w:pPr>
      <w:r>
        <w:rPr>
          <w:noProof/>
        </w:rPr>
        <w:drawing>
          <wp:inline distT="0" distB="0" distL="0" distR="0" wp14:anchorId="1A328350" wp14:editId="6ED1B7B2">
            <wp:extent cx="5274310" cy="3329305"/>
            <wp:effectExtent l="0" t="0" r="254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13FC6" w14:textId="77777777" w:rsidR="007F0098" w:rsidRDefault="007F0098" w:rsidP="00D943EF">
      <w:pPr>
        <w:spacing w:after="0"/>
      </w:pPr>
    </w:p>
    <w:p w14:paraId="55187B80" w14:textId="77777777" w:rsidR="007F0098" w:rsidRDefault="007F0098" w:rsidP="00D943EF">
      <w:pPr>
        <w:spacing w:after="0"/>
      </w:pPr>
    </w:p>
    <w:p w14:paraId="2746BEE9" w14:textId="77777777" w:rsidR="007F0098" w:rsidRDefault="007F0098" w:rsidP="00D943EF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6016A937" w14:textId="77777777" w:rsidR="007F0098" w:rsidRDefault="007F0098" w:rsidP="00D943EF">
      <w:pPr>
        <w:spacing w:after="0"/>
      </w:pPr>
      <w:r>
        <w:rPr>
          <w:sz w:val="48"/>
          <w:szCs w:val="48"/>
        </w:rPr>
        <w:t>2. Object Oriented</w:t>
      </w:r>
    </w:p>
    <w:p w14:paraId="60668223" w14:textId="77777777" w:rsidR="007F0098" w:rsidRDefault="007F0098" w:rsidP="00D943EF">
      <w:pPr>
        <w:spacing w:after="0"/>
      </w:pPr>
    </w:p>
    <w:p w14:paraId="579B6CC7" w14:textId="5D8C0211" w:rsidR="007F0098" w:rsidRDefault="007F0098" w:rsidP="00D943EF">
      <w:pPr>
        <w:spacing w:after="0"/>
      </w:pPr>
      <w:r>
        <w:rPr>
          <w:noProof/>
        </w:rPr>
        <w:drawing>
          <wp:inline distT="0" distB="0" distL="0" distR="0" wp14:anchorId="1EE4546E" wp14:editId="33BFBB95">
            <wp:extent cx="3345180" cy="1813560"/>
            <wp:effectExtent l="0" t="0" r="762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8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8F5FF" w14:textId="77777777" w:rsidR="007F0098" w:rsidRDefault="007F0098" w:rsidP="00D943EF">
      <w:pPr>
        <w:spacing w:after="0"/>
      </w:pPr>
    </w:p>
    <w:p w14:paraId="6CF1FA18" w14:textId="77777777" w:rsidR="007F0098" w:rsidRDefault="007F0098" w:rsidP="00D943EF">
      <w:pPr>
        <w:spacing w:after="0"/>
      </w:pPr>
    </w:p>
    <w:p w14:paraId="1A146F58" w14:textId="77777777" w:rsidR="007F0098" w:rsidRDefault="007F0098" w:rsidP="00D943EF">
      <w:pPr>
        <w:spacing w:after="0"/>
      </w:pPr>
      <w:r>
        <w:rPr>
          <w:sz w:val="36"/>
          <w:szCs w:val="36"/>
        </w:rPr>
        <w:t>2.1. </w:t>
      </w:r>
      <w:proofErr w:type="gramStart"/>
      <w:r>
        <w:rPr>
          <w:sz w:val="36"/>
          <w:szCs w:val="36"/>
        </w:rPr>
        <w:t>Interface :</w:t>
      </w:r>
      <w:proofErr w:type="gram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IVehicle.cs</w:t>
      </w:r>
      <w:proofErr w:type="spellEnd"/>
    </w:p>
    <w:p w14:paraId="1D005551" w14:textId="77777777" w:rsidR="007F0098" w:rsidRDefault="007F0098" w:rsidP="00D943EF">
      <w:pPr>
        <w:spacing w:after="0"/>
      </w:pPr>
    </w:p>
    <w:p w14:paraId="30D5CFCE" w14:textId="7B2747BA" w:rsidR="007F0098" w:rsidRDefault="007F0098" w:rsidP="00D943EF">
      <w:pPr>
        <w:spacing w:after="0"/>
      </w:pPr>
      <w:r>
        <w:rPr>
          <w:noProof/>
        </w:rPr>
        <w:drawing>
          <wp:inline distT="0" distB="0" distL="0" distR="0" wp14:anchorId="3887B490" wp14:editId="7B2FFDC4">
            <wp:extent cx="5274310" cy="2975610"/>
            <wp:effectExtent l="0" t="0" r="2540" b="0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1E156" w14:textId="77777777" w:rsidR="007F0098" w:rsidRDefault="007F0098" w:rsidP="00D943EF">
      <w:pPr>
        <w:spacing w:after="0"/>
      </w:pPr>
    </w:p>
    <w:p w14:paraId="187E6F5F" w14:textId="77777777" w:rsidR="007F0098" w:rsidRDefault="007F0098" w:rsidP="00D943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Namespace is like a folder which contains some classes.</w:t>
      </w:r>
    </w:p>
    <w:p w14:paraId="45833BCB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5699C1F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3B4390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13FC1F1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terface is like </w:t>
      </w:r>
      <w:proofErr w:type="gramStart"/>
      <w:r>
        <w:rPr>
          <w:rFonts w:ascii="Consolas" w:hAnsi="Consolas"/>
          <w:color w:val="008000"/>
          <w:sz w:val="18"/>
          <w:szCs w:val="18"/>
        </w:rPr>
        <w:t>a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roduct booklet which contains</w:t>
      </w:r>
    </w:p>
    <w:p w14:paraId="4A4106D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standard actions that this product must be able to do.</w:t>
      </w:r>
    </w:p>
    <w:p w14:paraId="3BAFAE3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terface only contains the method signature without its body.</w:t>
      </w:r>
    </w:p>
    <w:p w14:paraId="5DBB142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.g.</w:t>
      </w:r>
    </w:p>
    <w:p w14:paraId="6CFFE68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ble to take off and land.</w:t>
      </w:r>
    </w:p>
    <w:p w14:paraId="303C30F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</w:t>
      </w:r>
    </w:p>
    <w:p w14:paraId="102E94A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terfac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ain fields.</w:t>
      </w:r>
    </w:p>
    <w:p w14:paraId="66096AE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</w:t>
      </w:r>
    </w:p>
    <w:p w14:paraId="1256645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prefix of interface is "I"</w:t>
      </w:r>
    </w:p>
    <w:p w14:paraId="17549B0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</w:t>
      </w:r>
    </w:p>
    <w:p w14:paraId="23CC163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 class can </w:t>
      </w:r>
      <w:proofErr w:type="spellStart"/>
      <w:r>
        <w:rPr>
          <w:rFonts w:ascii="Consolas" w:hAnsi="Consolas"/>
          <w:color w:val="008000"/>
          <w:sz w:val="18"/>
          <w:szCs w:val="18"/>
        </w:rPr>
        <w:t>ext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ly one class and implement many </w:t>
      </w:r>
      <w:proofErr w:type="gramStart"/>
      <w:r>
        <w:rPr>
          <w:rFonts w:ascii="Consolas" w:hAnsi="Consolas"/>
          <w:color w:val="008000"/>
          <w:sz w:val="18"/>
          <w:szCs w:val="18"/>
        </w:rPr>
        <w:t>Interface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677CF81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.g.</w:t>
      </w:r>
    </w:p>
    <w:p w14:paraId="4045BE4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B</w:t>
      </w:r>
      <w:proofErr w:type="spellEnd"/>
    </w:p>
    <w:p w14:paraId="4EA2822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4B68583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Vehic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ble to move and stop</w:t>
      </w:r>
    </w:p>
    <w:p w14:paraId="7D0C9FA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68559E8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Vehicle</w:t>
      </w:r>
      <w:proofErr w:type="spellEnd"/>
    </w:p>
    <w:p w14:paraId="37B0CC8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4A27B0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ing _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"</w:t>
      </w:r>
      <w:proofErr w:type="spellStart"/>
      <w:r>
        <w:rPr>
          <w:rFonts w:ascii="Consolas" w:hAnsi="Consolas"/>
          <w:color w:val="008000"/>
          <w:sz w:val="18"/>
          <w:szCs w:val="18"/>
        </w:rPr>
        <w:t>IVehicl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";  /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 Interfac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ain fields.</w:t>
      </w:r>
    </w:p>
    <w:p w14:paraId="3856B9A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721CE3A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Vehic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moving</w:t>
      </w:r>
    </w:p>
    <w:p w14:paraId="595763E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08A058B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0A78C02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Moving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571215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7018D9C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Vehic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stopped.</w:t>
      </w:r>
    </w:p>
    <w:p w14:paraId="0467729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0FA4203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2673ABA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top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E8CF3D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072841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4419D01" w14:textId="77777777" w:rsidR="007F0098" w:rsidRDefault="007F0098" w:rsidP="00D943EF">
      <w:pPr>
        <w:spacing w:after="0"/>
      </w:pPr>
    </w:p>
    <w:p w14:paraId="6430E981" w14:textId="77777777" w:rsidR="007F0098" w:rsidRDefault="007F0098" w:rsidP="00D943EF">
      <w:pPr>
        <w:spacing w:after="0"/>
      </w:pPr>
      <w:r>
        <w:rPr>
          <w:sz w:val="36"/>
          <w:szCs w:val="36"/>
        </w:rPr>
        <w:t>2.2. </w:t>
      </w:r>
      <w:proofErr w:type="gramStart"/>
      <w:r>
        <w:rPr>
          <w:sz w:val="36"/>
          <w:szCs w:val="36"/>
        </w:rPr>
        <w:t>Interface :</w:t>
      </w:r>
      <w:proofErr w:type="gram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IAircraft.cs</w:t>
      </w:r>
      <w:proofErr w:type="spellEnd"/>
    </w:p>
    <w:p w14:paraId="437AF844" w14:textId="77777777" w:rsidR="007F0098" w:rsidRDefault="007F0098" w:rsidP="00D943EF">
      <w:pPr>
        <w:spacing w:after="0"/>
      </w:pPr>
    </w:p>
    <w:p w14:paraId="5F9332F3" w14:textId="1E00585B" w:rsidR="007F0098" w:rsidRDefault="007F0098" w:rsidP="00D943EF">
      <w:pPr>
        <w:spacing w:after="0"/>
      </w:pPr>
      <w:r>
        <w:rPr>
          <w:noProof/>
        </w:rPr>
        <w:lastRenderedPageBreak/>
        <w:drawing>
          <wp:inline distT="0" distB="0" distL="0" distR="0" wp14:anchorId="4926BF6B" wp14:editId="0828BDA7">
            <wp:extent cx="5274310" cy="2975610"/>
            <wp:effectExtent l="0" t="0" r="2540" b="0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683D9" w14:textId="77777777" w:rsidR="007F0098" w:rsidRDefault="007F0098" w:rsidP="00D943EF">
      <w:pPr>
        <w:spacing w:after="0"/>
      </w:pPr>
    </w:p>
    <w:p w14:paraId="53CCE111" w14:textId="77777777" w:rsidR="007F0098" w:rsidRDefault="007F0098" w:rsidP="00D943EF">
      <w:pPr>
        <w:spacing w:after="0"/>
      </w:pPr>
    </w:p>
    <w:p w14:paraId="75E31CB8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24D1ACF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AE6405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0E3F796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terface is like </w:t>
      </w:r>
      <w:proofErr w:type="gramStart"/>
      <w:r>
        <w:rPr>
          <w:rFonts w:ascii="Consolas" w:hAnsi="Consolas"/>
          <w:color w:val="008000"/>
          <w:sz w:val="18"/>
          <w:szCs w:val="18"/>
        </w:rPr>
        <w:t>a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roduct booklet which contains</w:t>
      </w:r>
    </w:p>
    <w:p w14:paraId="3420A9C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standard actions that this product must be able to do.</w:t>
      </w:r>
    </w:p>
    <w:p w14:paraId="641CFBF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terface only contains the method signature without its body.</w:t>
      </w:r>
    </w:p>
    <w:p w14:paraId="46FB556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.g.</w:t>
      </w:r>
    </w:p>
    <w:p w14:paraId="3308110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ble to take off and land.</w:t>
      </w:r>
    </w:p>
    <w:p w14:paraId="5781433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</w:t>
      </w:r>
    </w:p>
    <w:p w14:paraId="14FD0F8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terfac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ain fields.</w:t>
      </w:r>
    </w:p>
    <w:p w14:paraId="4B4A0A8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</w:t>
      </w:r>
    </w:p>
    <w:p w14:paraId="7283D93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prefix of interface is "I"</w:t>
      </w:r>
    </w:p>
    <w:p w14:paraId="473178A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</w:t>
      </w:r>
    </w:p>
    <w:p w14:paraId="4FEDD4B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 class can </w:t>
      </w:r>
      <w:proofErr w:type="spellStart"/>
      <w:r>
        <w:rPr>
          <w:rFonts w:ascii="Consolas" w:hAnsi="Consolas"/>
          <w:color w:val="008000"/>
          <w:sz w:val="18"/>
          <w:szCs w:val="18"/>
        </w:rPr>
        <w:t>ext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ly one class and implement many </w:t>
      </w:r>
      <w:proofErr w:type="gramStart"/>
      <w:r>
        <w:rPr>
          <w:rFonts w:ascii="Consolas" w:hAnsi="Consolas"/>
          <w:color w:val="008000"/>
          <w:sz w:val="18"/>
          <w:szCs w:val="18"/>
        </w:rPr>
        <w:t>Interface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72063F9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.g.</w:t>
      </w:r>
    </w:p>
    <w:p w14:paraId="74C2EFF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B</w:t>
      </w:r>
      <w:proofErr w:type="spellEnd"/>
    </w:p>
    <w:p w14:paraId="757C4AF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3C54D22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ble to take off and land.</w:t>
      </w:r>
    </w:p>
    <w:p w14:paraId="1D0EF5B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61F5354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Aircraft</w:t>
      </w:r>
      <w:proofErr w:type="spellEnd"/>
    </w:p>
    <w:p w14:paraId="170925A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4F5669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ing _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"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";  /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 Interfac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ain fields.</w:t>
      </w:r>
    </w:p>
    <w:p w14:paraId="656E2F5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4F1AC6B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taking off.</w:t>
      </w:r>
    </w:p>
    <w:p w14:paraId="5146377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0DCABA0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354F8AA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kingOf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78779B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3355592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landing.</w:t>
      </w:r>
    </w:p>
    <w:p w14:paraId="6C4996F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5E324AB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4A6A24F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Landing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5196F5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BD2869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68180ED" w14:textId="77777777" w:rsidR="007F0098" w:rsidRDefault="007F0098" w:rsidP="00D943EF">
      <w:pPr>
        <w:spacing w:after="0"/>
      </w:pPr>
    </w:p>
    <w:p w14:paraId="613C07E5" w14:textId="77777777" w:rsidR="007F0098" w:rsidRDefault="007F0098" w:rsidP="00D943EF">
      <w:pPr>
        <w:spacing w:after="0"/>
      </w:pPr>
    </w:p>
    <w:p w14:paraId="5707C983" w14:textId="77777777" w:rsidR="007F0098" w:rsidRDefault="007F0098" w:rsidP="00D943EF">
      <w:pPr>
        <w:spacing w:after="0"/>
      </w:pPr>
      <w:r>
        <w:rPr>
          <w:sz w:val="36"/>
          <w:szCs w:val="36"/>
        </w:rPr>
        <w:t>2.3. </w:t>
      </w:r>
      <w:proofErr w:type="spellStart"/>
      <w:r>
        <w:rPr>
          <w:sz w:val="36"/>
          <w:szCs w:val="36"/>
        </w:rPr>
        <w:t>Car.cs</w:t>
      </w:r>
      <w:proofErr w:type="spellEnd"/>
      <w:r>
        <w:rPr>
          <w:sz w:val="36"/>
          <w:szCs w:val="36"/>
        </w:rPr>
        <w:t>, </w:t>
      </w:r>
      <w:proofErr w:type="gramStart"/>
      <w:r>
        <w:rPr>
          <w:sz w:val="36"/>
          <w:szCs w:val="36"/>
        </w:rPr>
        <w:t>Car</w:t>
      </w:r>
      <w:r>
        <w:t> </w:t>
      </w:r>
      <w:r>
        <w:rPr>
          <w:sz w:val="36"/>
          <w:szCs w:val="36"/>
        </w:rPr>
        <w:t>:</w:t>
      </w:r>
      <w:proofErr w:type="gramEnd"/>
      <w:r>
        <w:rPr>
          <w:sz w:val="36"/>
          <w:szCs w:val="36"/>
        </w:rPr>
        <w:t> </w:t>
      </w:r>
      <w:proofErr w:type="spellStart"/>
      <w:r>
        <w:rPr>
          <w:sz w:val="36"/>
          <w:szCs w:val="36"/>
        </w:rPr>
        <w:t>IVehicle</w:t>
      </w:r>
      <w:proofErr w:type="spellEnd"/>
    </w:p>
    <w:p w14:paraId="60CA80F4" w14:textId="77777777" w:rsidR="007F0098" w:rsidRDefault="007F0098" w:rsidP="00D943EF">
      <w:pPr>
        <w:spacing w:after="0"/>
      </w:pPr>
    </w:p>
    <w:p w14:paraId="53C1ECBA" w14:textId="7BA4651D" w:rsidR="007F0098" w:rsidRDefault="007F0098" w:rsidP="00D943EF">
      <w:pPr>
        <w:spacing w:after="0"/>
      </w:pPr>
      <w:r>
        <w:rPr>
          <w:noProof/>
        </w:rPr>
        <w:drawing>
          <wp:inline distT="0" distB="0" distL="0" distR="0" wp14:anchorId="6E8A542B" wp14:editId="653349D5">
            <wp:extent cx="5274310" cy="2975610"/>
            <wp:effectExtent l="0" t="0" r="254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37E7A" w14:textId="77777777" w:rsidR="007F0098" w:rsidRDefault="007F0098" w:rsidP="00D943EF">
      <w:pPr>
        <w:spacing w:after="0"/>
      </w:pPr>
    </w:p>
    <w:p w14:paraId="0837DF2C" w14:textId="77777777" w:rsidR="007F0098" w:rsidRDefault="007F0098" w:rsidP="00D943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Namespace is like a folder which contains some classes.</w:t>
      </w:r>
    </w:p>
    <w:p w14:paraId="62794E15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2B5772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6AA341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2A9C62E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ublic / protected / private</w:t>
      </w:r>
    </w:p>
    <w:p w14:paraId="4C8AA23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7D7CF1B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accessibility-levels</w:t>
        </w:r>
      </w:hyperlink>
    </w:p>
    <w:p w14:paraId="3D51D0F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ccessibility Levels includes several levels.</w:t>
      </w:r>
    </w:p>
    <w:p w14:paraId="06CBA67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ere, we only discuss, public, protected, and private.</w:t>
      </w:r>
    </w:p>
    <w:p w14:paraId="4DBE2FA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ublic means access is not restricted.</w:t>
      </w:r>
    </w:p>
    <w:p w14:paraId="1436B5E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tected means access is limited to the containing class or types derived from the containing class.</w:t>
      </w:r>
    </w:p>
    <w:p w14:paraId="11EDBE3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vate means access is limited to the containing type.</w:t>
      </w:r>
    </w:p>
    <w:p w14:paraId="68A6B5D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</w:t>
      </w:r>
    </w:p>
    <w:p w14:paraId="5E9A067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lass is like a blueprint or template.</w:t>
      </w:r>
    </w:p>
    <w:p w14:paraId="55F6E08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bject is a single instance of the class.</w:t>
      </w:r>
    </w:p>
    <w:p w14:paraId="7B10074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Ca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Vehicle</w:t>
      </w:r>
      <w:proofErr w:type="spellEnd"/>
    </w:p>
    <w:p w14:paraId="30F370F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642065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2DFA9B3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can be called as Class Member, Field, global variable. </w:t>
      </w:r>
    </w:p>
    <w:p w14:paraId="0222464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st people called this as "Field".</w:t>
      </w:r>
    </w:p>
    <w:p w14:paraId="77EE164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eld is like a Database Table Column to store the data of the object.</w:t>
      </w:r>
    </w:p>
    <w:p w14:paraId="03DAC7B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make;</w:t>
      </w:r>
      <w:proofErr w:type="gramEnd"/>
    </w:p>
    <w:p w14:paraId="7B2CA15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type;</w:t>
      </w:r>
      <w:proofErr w:type="gramEnd"/>
    </w:p>
    <w:p w14:paraId="7A36ECC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registration;</w:t>
      </w:r>
      <w:proofErr w:type="gramEnd"/>
    </w:p>
    <w:p w14:paraId="2826B4D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year;</w:t>
      </w:r>
      <w:proofErr w:type="gramEnd"/>
    </w:p>
    <w:p w14:paraId="6FF52DA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2BE5D97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onstructor is a special method.</w:t>
      </w:r>
    </w:p>
    <w:p w14:paraId="2BD50DF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ever a class or struct is created, its constructor is called</w:t>
      </w:r>
    </w:p>
    <w:p w14:paraId="27848A4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22B89FD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e constructor of car.</w:t>
      </w:r>
    </w:p>
    <w:p w14:paraId="1FD8550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4943565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make</w:t>
      </w:r>
      <w:r>
        <w:rPr>
          <w:rFonts w:ascii="Consolas" w:hAnsi="Consolas"/>
          <w:color w:val="808080"/>
          <w:sz w:val="18"/>
          <w:szCs w:val="18"/>
        </w:rPr>
        <w:t>"&gt;&lt;/param&gt;</w:t>
      </w:r>
    </w:p>
    <w:p w14:paraId="3754558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type</w:t>
      </w:r>
      <w:r>
        <w:rPr>
          <w:rFonts w:ascii="Consolas" w:hAnsi="Consolas"/>
          <w:color w:val="808080"/>
          <w:sz w:val="18"/>
          <w:szCs w:val="18"/>
        </w:rPr>
        <w:t>"&gt;&lt;/param&gt;</w:t>
      </w:r>
    </w:p>
    <w:p w14:paraId="3961AA3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registration</w:t>
      </w:r>
      <w:r>
        <w:rPr>
          <w:rFonts w:ascii="Consolas" w:hAnsi="Consolas"/>
          <w:color w:val="808080"/>
          <w:sz w:val="18"/>
          <w:szCs w:val="18"/>
        </w:rPr>
        <w:t>"&gt;&lt;/param&gt;</w:t>
      </w:r>
    </w:p>
    <w:p w14:paraId="72CB736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"&gt;&lt;/param&gt;</w:t>
      </w:r>
    </w:p>
    <w:p w14:paraId="0216AFC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color w:val="808080"/>
          <w:sz w:val="18"/>
          <w:szCs w:val="18"/>
        </w:rPr>
        <w:t>"&gt;&lt;/param&gt;</w:t>
      </w:r>
    </w:p>
    <w:p w14:paraId="3B612C4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Car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mak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yp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registration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yea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currentValue)</w:t>
      </w:r>
    </w:p>
    <w:p w14:paraId="19ED276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0D189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make = </w:t>
      </w:r>
      <w:proofErr w:type="gramStart"/>
      <w:r>
        <w:rPr>
          <w:rFonts w:ascii="Consolas" w:hAnsi="Consolas"/>
          <w:sz w:val="18"/>
          <w:szCs w:val="18"/>
        </w:rPr>
        <w:t>make;</w:t>
      </w:r>
      <w:proofErr w:type="gramEnd"/>
    </w:p>
    <w:p w14:paraId="237657D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type = </w:t>
      </w:r>
      <w:proofErr w:type="gramStart"/>
      <w:r>
        <w:rPr>
          <w:rFonts w:ascii="Consolas" w:hAnsi="Consolas"/>
          <w:sz w:val="18"/>
          <w:szCs w:val="18"/>
        </w:rPr>
        <w:t>type;</w:t>
      </w:r>
      <w:proofErr w:type="gramEnd"/>
    </w:p>
    <w:p w14:paraId="0E13AE6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_registration = </w:t>
      </w:r>
      <w:proofErr w:type="gramStart"/>
      <w:r>
        <w:rPr>
          <w:rFonts w:ascii="Consolas" w:hAnsi="Consolas"/>
          <w:sz w:val="18"/>
          <w:szCs w:val="18"/>
        </w:rPr>
        <w:t>registration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/ set value </w:t>
      </w:r>
      <w:proofErr w:type="spellStart"/>
      <w:r>
        <w:rPr>
          <w:rFonts w:ascii="Consolas" w:hAnsi="Consolas"/>
          <w:color w:val="008000"/>
          <w:sz w:val="18"/>
          <w:szCs w:val="18"/>
        </w:rPr>
        <w:t>dirrect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the field.</w:t>
      </w:r>
    </w:p>
    <w:p w14:paraId="2416E8E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year = </w:t>
      </w:r>
      <w:proofErr w:type="gramStart"/>
      <w:r>
        <w:rPr>
          <w:rFonts w:ascii="Consolas" w:hAnsi="Consolas"/>
          <w:sz w:val="18"/>
          <w:szCs w:val="18"/>
        </w:rPr>
        <w:t>year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/ set value </w:t>
      </w:r>
      <w:proofErr w:type="spellStart"/>
      <w:r>
        <w:rPr>
          <w:rFonts w:ascii="Consolas" w:hAnsi="Consolas"/>
          <w:color w:val="008000"/>
          <w:sz w:val="18"/>
          <w:szCs w:val="18"/>
        </w:rPr>
        <w:t>dirrect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the field.</w:t>
      </w:r>
    </w:p>
    <w:p w14:paraId="1DF1E24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 set the field value by its property.</w:t>
      </w:r>
    </w:p>
    <w:p w14:paraId="63836B8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C105C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5F07F7D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roperties </w:t>
      </w:r>
      <w:proofErr w:type="gramStart"/>
      <w:r>
        <w:rPr>
          <w:rFonts w:ascii="Consolas" w:hAnsi="Consolas"/>
          <w:color w:val="008000"/>
          <w:sz w:val="18"/>
          <w:szCs w:val="18"/>
        </w:rPr>
        <w:t>i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pecial method to replace get and set.</w:t>
      </w:r>
    </w:p>
    <w:p w14:paraId="4FBCBF3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Year Property can replac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Yea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etYear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16FF6F7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Year</w:t>
      </w:r>
    </w:p>
    <w:p w14:paraId="6064696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2C2BE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_year; }</w:t>
      </w:r>
    </w:p>
    <w:p w14:paraId="449BDE3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is the keyword, means current object</w:t>
      </w:r>
    </w:p>
    <w:p w14:paraId="2AA95D9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this</w:t>
      </w:r>
      <w:proofErr w:type="gramEnd"/>
      <w:r>
        <w:rPr>
          <w:rFonts w:ascii="Consolas" w:hAnsi="Consolas"/>
          <w:sz w:val="18"/>
          <w:szCs w:val="18"/>
        </w:rPr>
        <w:t>._yea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 }</w:t>
      </w:r>
    </w:p>
    <w:p w14:paraId="3E775F3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48D7FA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roperty can replac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Valu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etValu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4366F10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F3863D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Make Property can replac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Mak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15B1CF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Mak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make; } }</w:t>
      </w:r>
    </w:p>
    <w:p w14:paraId="6F727B0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ype Property can replac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Typ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5E7ADB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Typ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type; } }</w:t>
      </w:r>
    </w:p>
    <w:p w14:paraId="73FF1E7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1D4099C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5258BD3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a set of logic processes.</w:t>
      </w:r>
    </w:p>
    <w:p w14:paraId="315FB0D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like an action which this object can do.</w:t>
      </w:r>
    </w:p>
    <w:p w14:paraId="3F10C58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r can move and stop.</w:t>
      </w:r>
    </w:p>
    <w:p w14:paraId="0175E10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2247548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Only virtual method can be </w:t>
      </w:r>
      <w:proofErr w:type="spellStart"/>
      <w:r>
        <w:rPr>
          <w:rFonts w:ascii="Consolas" w:hAnsi="Consolas"/>
          <w:color w:val="008000"/>
          <w:sz w:val="18"/>
          <w:szCs w:val="18"/>
        </w:rPr>
        <w:t>overrid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the sub-class.</w:t>
      </w:r>
    </w:p>
    <w:p w14:paraId="2582068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08420FD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Get the _registration</w:t>
      </w:r>
    </w:p>
    <w:p w14:paraId="6966D80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29796A3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_registration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31ED1CB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Registra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0739D0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E5BFBB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registration;</w:t>
      </w:r>
      <w:proofErr w:type="gramEnd"/>
    </w:p>
    <w:p w14:paraId="49D59EE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33F1AC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46F329F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et the _registration</w:t>
      </w:r>
    </w:p>
    <w:p w14:paraId="799DFB9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3CC9AA4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registration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registration string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1F96E26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etRegistra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registration)</w:t>
      </w:r>
    </w:p>
    <w:p w14:paraId="7A7762A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0F879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registration = </w:t>
      </w:r>
      <w:proofErr w:type="gramStart"/>
      <w:r>
        <w:rPr>
          <w:rFonts w:ascii="Consolas" w:hAnsi="Consolas"/>
          <w:sz w:val="18"/>
          <w:szCs w:val="18"/>
        </w:rPr>
        <w:t>registration;</w:t>
      </w:r>
      <w:proofErr w:type="gramEnd"/>
    </w:p>
    <w:p w14:paraId="5BD1823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F7E954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0631E8A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Return full car information</w:t>
      </w:r>
    </w:p>
    <w:p w14:paraId="43B77EC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7186600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full car information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4B1F6D1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FA92F8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891008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.Format</w:t>
      </w:r>
      <w:proofErr w:type="spellEnd"/>
      <w:r>
        <w:rPr>
          <w:rFonts w:ascii="Consolas" w:hAnsi="Consolas"/>
          <w:color w:val="008000"/>
          <w:sz w:val="18"/>
          <w:szCs w:val="18"/>
        </w:rPr>
        <w:t>("Car Make: {</w:t>
      </w:r>
      <w:proofErr w:type="gramStart"/>
      <w:r>
        <w:rPr>
          <w:rFonts w:ascii="Consolas" w:hAnsi="Consolas"/>
          <w:color w:val="008000"/>
          <w:sz w:val="18"/>
          <w:szCs w:val="18"/>
        </w:rPr>
        <w:t>0}\</w:t>
      </w:r>
      <w:proofErr w:type="gramEnd"/>
      <w:r>
        <w:rPr>
          <w:rFonts w:ascii="Consolas" w:hAnsi="Consolas"/>
          <w:color w:val="008000"/>
          <w:sz w:val="18"/>
          <w:szCs w:val="18"/>
        </w:rPr>
        <w:t>n" +</w:t>
      </w:r>
    </w:p>
    <w:p w14:paraId="1DCEBEA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          "Car Type: {</w:t>
      </w:r>
      <w:proofErr w:type="gramStart"/>
      <w:r>
        <w:rPr>
          <w:rFonts w:ascii="Consolas" w:hAnsi="Consolas"/>
          <w:color w:val="008000"/>
          <w:sz w:val="18"/>
          <w:szCs w:val="18"/>
        </w:rPr>
        <w:t>1}\</w:t>
      </w:r>
      <w:proofErr w:type="gramEnd"/>
      <w:r>
        <w:rPr>
          <w:rFonts w:ascii="Consolas" w:hAnsi="Consolas"/>
          <w:color w:val="008000"/>
          <w:sz w:val="18"/>
          <w:szCs w:val="18"/>
        </w:rPr>
        <w:t>n" +</w:t>
      </w:r>
    </w:p>
    <w:p w14:paraId="1F758EB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          "Car Registration: {</w:t>
      </w:r>
      <w:proofErr w:type="gramStart"/>
      <w:r>
        <w:rPr>
          <w:rFonts w:ascii="Consolas" w:hAnsi="Consolas"/>
          <w:color w:val="008000"/>
          <w:sz w:val="18"/>
          <w:szCs w:val="18"/>
        </w:rPr>
        <w:t>2}\</w:t>
      </w:r>
      <w:proofErr w:type="gramEnd"/>
      <w:r>
        <w:rPr>
          <w:rFonts w:ascii="Consolas" w:hAnsi="Consolas"/>
          <w:color w:val="008000"/>
          <w:sz w:val="18"/>
          <w:szCs w:val="18"/>
        </w:rPr>
        <w:t>n" +</w:t>
      </w:r>
    </w:p>
    <w:p w14:paraId="7BF1188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          "Car Year: {</w:t>
      </w:r>
      <w:proofErr w:type="gramStart"/>
      <w:r>
        <w:rPr>
          <w:rFonts w:ascii="Consolas" w:hAnsi="Consolas"/>
          <w:color w:val="008000"/>
          <w:sz w:val="18"/>
          <w:szCs w:val="18"/>
        </w:rPr>
        <w:t>3}\</w:t>
      </w:r>
      <w:proofErr w:type="gramEnd"/>
      <w:r>
        <w:rPr>
          <w:rFonts w:ascii="Consolas" w:hAnsi="Consolas"/>
          <w:color w:val="008000"/>
          <w:sz w:val="18"/>
          <w:szCs w:val="18"/>
        </w:rPr>
        <w:t>n" +</w:t>
      </w:r>
    </w:p>
    <w:p w14:paraId="6B481F7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                "Current Value: {4}", _make, _type, _registration, _year,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Valu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8ECA38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Car Make:</w:t>
      </w:r>
      <w:r>
        <w:t> </w:t>
      </w:r>
      <w:r>
        <w:rPr>
          <w:rFonts w:ascii="Consolas" w:hAnsi="Consolas"/>
          <w:sz w:val="18"/>
          <w:szCs w:val="18"/>
        </w:rPr>
        <w:t>{_</w:t>
      </w:r>
      <w:proofErr w:type="gramStart"/>
      <w:r>
        <w:rPr>
          <w:rFonts w:ascii="Consolas" w:hAnsi="Consolas"/>
          <w:sz w:val="18"/>
          <w:szCs w:val="18"/>
        </w:rPr>
        <w:t>make}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End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9493C0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Car Type:</w:t>
      </w:r>
      <w:r>
        <w:t> </w:t>
      </w:r>
      <w:r>
        <w:rPr>
          <w:rFonts w:ascii="Consolas" w:hAnsi="Consolas"/>
          <w:sz w:val="18"/>
          <w:szCs w:val="18"/>
        </w:rPr>
        <w:t>{_</w:t>
      </w:r>
      <w:proofErr w:type="gramStart"/>
      <w:r>
        <w:rPr>
          <w:rFonts w:ascii="Consolas" w:hAnsi="Consolas"/>
          <w:sz w:val="18"/>
          <w:szCs w:val="18"/>
        </w:rPr>
        <w:t>type}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End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99143F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Car Registration:</w:t>
      </w:r>
      <w:r>
        <w:t> </w:t>
      </w:r>
      <w:r>
        <w:rPr>
          <w:rFonts w:ascii="Consolas" w:hAnsi="Consolas"/>
          <w:sz w:val="18"/>
          <w:szCs w:val="18"/>
        </w:rPr>
        <w:t>{_</w:t>
      </w:r>
      <w:proofErr w:type="gramStart"/>
      <w:r>
        <w:rPr>
          <w:rFonts w:ascii="Consolas" w:hAnsi="Consolas"/>
          <w:sz w:val="18"/>
          <w:szCs w:val="18"/>
        </w:rPr>
        <w:t>registration}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End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4E94FF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Car Year:</w:t>
      </w:r>
      <w:r>
        <w:t> </w:t>
      </w:r>
      <w:r>
        <w:rPr>
          <w:rFonts w:ascii="Consolas" w:hAnsi="Consolas"/>
          <w:sz w:val="18"/>
          <w:szCs w:val="18"/>
        </w:rPr>
        <w:t>{_</w:t>
      </w:r>
      <w:proofErr w:type="gramStart"/>
      <w:r>
        <w:rPr>
          <w:rFonts w:ascii="Consolas" w:hAnsi="Consolas"/>
          <w:sz w:val="18"/>
          <w:szCs w:val="18"/>
        </w:rPr>
        <w:t>year}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End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5AEA76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Current Value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}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858017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33DFCA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5C12E11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Vehic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moving</w:t>
      </w:r>
    </w:p>
    <w:p w14:paraId="5B523FA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7D6156D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1A4C65A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rtu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Mov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FE43CF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2048BC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ar is moving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373316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3BFE3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4995234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Vehic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stopped.</w:t>
      </w:r>
    </w:p>
    <w:p w14:paraId="79765E2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4D082EA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4DF2A6F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top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0FD2E7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BEBB2E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ar has stopped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C3AA8D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6B71E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1FCACA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578CD1F" w14:textId="77777777" w:rsidR="007F0098" w:rsidRDefault="007F0098" w:rsidP="00D943EF">
      <w:pPr>
        <w:spacing w:after="0"/>
      </w:pPr>
    </w:p>
    <w:p w14:paraId="36621686" w14:textId="77777777" w:rsidR="007F0098" w:rsidRDefault="007F0098" w:rsidP="00D943EF">
      <w:pPr>
        <w:spacing w:after="0"/>
      </w:pPr>
      <w:r>
        <w:rPr>
          <w:sz w:val="36"/>
          <w:szCs w:val="36"/>
        </w:rPr>
        <w:t>2.4. </w:t>
      </w:r>
      <w:proofErr w:type="spellStart"/>
      <w:r>
        <w:rPr>
          <w:sz w:val="36"/>
          <w:szCs w:val="36"/>
        </w:rPr>
        <w:t>Toyota.cs</w:t>
      </w:r>
      <w:proofErr w:type="spellEnd"/>
      <w:r>
        <w:rPr>
          <w:sz w:val="36"/>
          <w:szCs w:val="36"/>
        </w:rPr>
        <w:t>, </w:t>
      </w:r>
      <w:proofErr w:type="gramStart"/>
      <w:r>
        <w:rPr>
          <w:sz w:val="36"/>
          <w:szCs w:val="36"/>
        </w:rPr>
        <w:t>Toyota</w:t>
      </w:r>
      <w:r>
        <w:t> </w:t>
      </w:r>
      <w:r>
        <w:rPr>
          <w:sz w:val="36"/>
          <w:szCs w:val="36"/>
        </w:rPr>
        <w:t>:</w:t>
      </w:r>
      <w:proofErr w:type="gramEnd"/>
      <w:r>
        <w:t> </w:t>
      </w:r>
      <w:r>
        <w:rPr>
          <w:sz w:val="36"/>
          <w:szCs w:val="36"/>
        </w:rPr>
        <w:t>Car</w:t>
      </w:r>
    </w:p>
    <w:p w14:paraId="6C06DAAF" w14:textId="77777777" w:rsidR="007F0098" w:rsidRDefault="007F0098" w:rsidP="00D943EF">
      <w:pPr>
        <w:spacing w:after="0"/>
      </w:pPr>
    </w:p>
    <w:p w14:paraId="5E005AC4" w14:textId="609D59C5" w:rsidR="007F0098" w:rsidRDefault="007F0098" w:rsidP="00D943EF">
      <w:pPr>
        <w:spacing w:after="0"/>
      </w:pPr>
      <w:r>
        <w:rPr>
          <w:noProof/>
        </w:rPr>
        <w:drawing>
          <wp:inline distT="0" distB="0" distL="0" distR="0" wp14:anchorId="4BCBEFD4" wp14:editId="2508E09B">
            <wp:extent cx="5274310" cy="2975610"/>
            <wp:effectExtent l="0" t="0" r="254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70052" w14:textId="77777777" w:rsidR="007F0098" w:rsidRDefault="007F0098" w:rsidP="00D943EF">
      <w:pPr>
        <w:spacing w:after="0"/>
      </w:pPr>
    </w:p>
    <w:p w14:paraId="77C431F0" w14:textId="77777777" w:rsidR="007F0098" w:rsidRDefault="007F0098" w:rsidP="00D943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Namespace is like a folder which contains some classes.</w:t>
      </w:r>
    </w:p>
    <w:p w14:paraId="3CBCB076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2DCA647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87D6C5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0EB2458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lass is like a blueprint or template.</w:t>
      </w:r>
    </w:p>
    <w:p w14:paraId="6821686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bject is a single instance of the class.</w:t>
      </w:r>
    </w:p>
    <w:p w14:paraId="64AE87D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</w:t>
      </w:r>
    </w:p>
    <w:p w14:paraId="169E0FD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Toyota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r</w:t>
      </w:r>
    </w:p>
    <w:p w14:paraId="48D2383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ans Toyota extend or implement Car.</w:t>
      </w:r>
    </w:p>
    <w:p w14:paraId="43C38E0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 can say Car is the parent class of Toyota.</w:t>
      </w:r>
    </w:p>
    <w:p w14:paraId="402C08D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yota is a sub-Class of Car.</w:t>
      </w:r>
    </w:p>
    <w:p w14:paraId="745C14B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yota succeed all members, properties, methods</w:t>
      </w:r>
    </w:p>
    <w:p w14:paraId="0B92BC6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rom its parent class, Car.</w:t>
      </w:r>
    </w:p>
    <w:p w14:paraId="175320E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oyota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ar</w:t>
      </w:r>
    </w:p>
    <w:p w14:paraId="6B22E59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4CE7BE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7073AFE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onstructor is a special method.</w:t>
      </w:r>
    </w:p>
    <w:p w14:paraId="2130BF4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ever a class or struct is created, its constructor is called</w:t>
      </w:r>
    </w:p>
    <w:p w14:paraId="66262E9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oyota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yp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registration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yea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currentValue)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oyota"</w:t>
      </w:r>
      <w:r>
        <w:rPr>
          <w:rFonts w:ascii="Consolas" w:hAnsi="Consolas"/>
          <w:sz w:val="18"/>
          <w:szCs w:val="18"/>
        </w:rPr>
        <w:t xml:space="preserve">, type, registration, year, 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1D6ABC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389B9D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5ABCCF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3AE3FC3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574FE94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a set of logic processes.</w:t>
      </w:r>
    </w:p>
    <w:p w14:paraId="2FB5291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like an action which this object can do.</w:t>
      </w:r>
    </w:p>
    <w:p w14:paraId="53F5A76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r can move and stop.</w:t>
      </w:r>
    </w:p>
    <w:p w14:paraId="1223EAA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06EE6A3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Only virtual method can be </w:t>
      </w:r>
      <w:proofErr w:type="spellStart"/>
      <w:r>
        <w:rPr>
          <w:rFonts w:ascii="Consolas" w:hAnsi="Consolas"/>
          <w:color w:val="008000"/>
          <w:sz w:val="18"/>
          <w:szCs w:val="18"/>
        </w:rPr>
        <w:t>overrid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the sub-class.</w:t>
      </w:r>
    </w:p>
    <w:p w14:paraId="036D1CB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0BF276F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n action or method which ONLY Toyota can do.</w:t>
      </w:r>
    </w:p>
    <w:p w14:paraId="6FC9975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23C01A1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1BB56F1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yToyotaCanDo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A72DE6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3CAFF9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his is an action or method which ONLY 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.Mak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can do."</w:t>
      </w:r>
      <w:r>
        <w:rPr>
          <w:rFonts w:ascii="Consolas" w:hAnsi="Consolas"/>
          <w:sz w:val="18"/>
          <w:szCs w:val="18"/>
        </w:rPr>
        <w:t>;</w:t>
      </w:r>
    </w:p>
    <w:p w14:paraId="5DBC2C7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7024DD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4E71C41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Vehic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moving</w:t>
      </w:r>
    </w:p>
    <w:p w14:paraId="7D7C980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2FE0E6B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61FFA75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Mov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7C46D0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5989CD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.Mak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Car is moving."</w:t>
      </w:r>
      <w:r>
        <w:rPr>
          <w:rFonts w:ascii="Consolas" w:hAnsi="Consolas"/>
          <w:sz w:val="18"/>
          <w:szCs w:val="18"/>
        </w:rPr>
        <w:t>;</w:t>
      </w:r>
    </w:p>
    <w:p w14:paraId="3AC6778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AE4DE3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92EED0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84907BB" w14:textId="77777777" w:rsidR="007F0098" w:rsidRDefault="007F0098" w:rsidP="00D943EF">
      <w:pPr>
        <w:spacing w:after="0"/>
      </w:pPr>
    </w:p>
    <w:p w14:paraId="34BA5C03" w14:textId="77777777" w:rsidR="007F0098" w:rsidRDefault="007F0098" w:rsidP="00D943EF">
      <w:pPr>
        <w:spacing w:after="0"/>
      </w:pPr>
    </w:p>
    <w:p w14:paraId="6C68B914" w14:textId="77777777" w:rsidR="007F0098" w:rsidRDefault="007F0098" w:rsidP="00D943EF">
      <w:pPr>
        <w:spacing w:after="0"/>
      </w:pPr>
      <w:r>
        <w:rPr>
          <w:sz w:val="36"/>
          <w:szCs w:val="36"/>
        </w:rPr>
        <w:lastRenderedPageBreak/>
        <w:t>2.5. </w:t>
      </w:r>
      <w:proofErr w:type="spellStart"/>
      <w:r>
        <w:rPr>
          <w:sz w:val="36"/>
          <w:szCs w:val="36"/>
        </w:rPr>
        <w:t>Mazda.cs</w:t>
      </w:r>
      <w:proofErr w:type="spellEnd"/>
      <w:r>
        <w:rPr>
          <w:sz w:val="36"/>
          <w:szCs w:val="36"/>
        </w:rPr>
        <w:t>, </w:t>
      </w:r>
      <w:proofErr w:type="gramStart"/>
      <w:r>
        <w:rPr>
          <w:sz w:val="36"/>
          <w:szCs w:val="36"/>
        </w:rPr>
        <w:t>Mazda</w:t>
      </w:r>
      <w:r>
        <w:t> </w:t>
      </w:r>
      <w:r>
        <w:rPr>
          <w:sz w:val="36"/>
          <w:szCs w:val="36"/>
        </w:rPr>
        <w:t>:</w:t>
      </w:r>
      <w:proofErr w:type="gramEnd"/>
      <w:r>
        <w:t> </w:t>
      </w:r>
      <w:r>
        <w:rPr>
          <w:sz w:val="36"/>
          <w:szCs w:val="36"/>
        </w:rPr>
        <w:t>Car</w:t>
      </w:r>
    </w:p>
    <w:p w14:paraId="089113E1" w14:textId="77777777" w:rsidR="007F0098" w:rsidRDefault="007F0098" w:rsidP="00D943EF">
      <w:pPr>
        <w:spacing w:after="0"/>
      </w:pPr>
    </w:p>
    <w:p w14:paraId="40B44986" w14:textId="5E9DC06C" w:rsidR="007F0098" w:rsidRDefault="007F0098" w:rsidP="00D943EF">
      <w:pPr>
        <w:spacing w:after="0"/>
      </w:pPr>
      <w:r>
        <w:rPr>
          <w:noProof/>
        </w:rPr>
        <w:drawing>
          <wp:inline distT="0" distB="0" distL="0" distR="0" wp14:anchorId="69BC7BBE" wp14:editId="7BF0C40A">
            <wp:extent cx="5274310" cy="297561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568A7" w14:textId="77777777" w:rsidR="007F0098" w:rsidRDefault="007F0098" w:rsidP="00D943EF">
      <w:pPr>
        <w:spacing w:after="0"/>
      </w:pPr>
    </w:p>
    <w:p w14:paraId="363CB9BE" w14:textId="77777777" w:rsidR="007F0098" w:rsidRDefault="007F0098" w:rsidP="00D943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Namespace is like a folder which contains some classes.</w:t>
      </w:r>
    </w:p>
    <w:p w14:paraId="52AE7727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A1DF7C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AB824C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4567ADB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lass is like a blueprint or template.</w:t>
      </w:r>
    </w:p>
    <w:p w14:paraId="357F89D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bject is a single instance of the class.</w:t>
      </w:r>
    </w:p>
    <w:p w14:paraId="78D7C07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</w:t>
      </w:r>
    </w:p>
    <w:p w14:paraId="07FF7A6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Mazda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r</w:t>
      </w:r>
    </w:p>
    <w:p w14:paraId="6F06E3D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ans Mazda extend or implement Car.</w:t>
      </w:r>
    </w:p>
    <w:p w14:paraId="765F413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 can say Car is the parent class of Mazda.</w:t>
      </w:r>
    </w:p>
    <w:p w14:paraId="3F56998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azda is a sub-Class of Car.</w:t>
      </w:r>
    </w:p>
    <w:p w14:paraId="784BA35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azda succeed all members, properties, methods</w:t>
      </w:r>
    </w:p>
    <w:p w14:paraId="08C5D9E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rom its parent class, Car.</w:t>
      </w:r>
    </w:p>
    <w:p w14:paraId="2946689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Mazda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ar</w:t>
      </w:r>
    </w:p>
    <w:p w14:paraId="0D27164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F8DE50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71980B7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onstructor is a special method.</w:t>
      </w:r>
    </w:p>
    <w:p w14:paraId="70FCD0D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ever a class or struct is created, its constructor is called</w:t>
      </w:r>
    </w:p>
    <w:p w14:paraId="2DE47E4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Mazda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yp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registration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yea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currentValue)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Mazda"</w:t>
      </w:r>
      <w:r>
        <w:rPr>
          <w:rFonts w:ascii="Consolas" w:hAnsi="Consolas"/>
          <w:sz w:val="18"/>
          <w:szCs w:val="18"/>
        </w:rPr>
        <w:t xml:space="preserve">, type, registration, year, 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1CD503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C8B59C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7900BEB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2CA0BFD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2DEC09F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a set of logic processes.</w:t>
      </w:r>
    </w:p>
    <w:p w14:paraId="5346724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like an action which this object can do.</w:t>
      </w:r>
    </w:p>
    <w:p w14:paraId="509A5D0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r can move and stop.</w:t>
      </w:r>
    </w:p>
    <w:p w14:paraId="4CEF32C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0F7BCB5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Only virtual method can be </w:t>
      </w:r>
      <w:proofErr w:type="spellStart"/>
      <w:r>
        <w:rPr>
          <w:rFonts w:ascii="Consolas" w:hAnsi="Consolas"/>
          <w:color w:val="008000"/>
          <w:sz w:val="18"/>
          <w:szCs w:val="18"/>
        </w:rPr>
        <w:t>overrid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the sub-class.</w:t>
      </w:r>
    </w:p>
    <w:p w14:paraId="1B34BAA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50E9375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n action or method which ONLY Mazda can do.</w:t>
      </w:r>
    </w:p>
    <w:p w14:paraId="1DFBDD1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625CA95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17D887F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yMazdaCanDo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8E47B5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05BF74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his is an action or method which ONLY 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.Mak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can do."</w:t>
      </w:r>
      <w:r>
        <w:rPr>
          <w:rFonts w:ascii="Consolas" w:hAnsi="Consolas"/>
          <w:sz w:val="18"/>
          <w:szCs w:val="18"/>
        </w:rPr>
        <w:t>;</w:t>
      </w:r>
    </w:p>
    <w:p w14:paraId="0329DCE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0D0ED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7FE53E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2E58594" w14:textId="77777777" w:rsidR="007F0098" w:rsidRDefault="007F0098" w:rsidP="00D943EF">
      <w:pPr>
        <w:spacing w:after="0"/>
      </w:pPr>
    </w:p>
    <w:p w14:paraId="1A42759B" w14:textId="77777777" w:rsidR="007F0098" w:rsidRDefault="007F0098" w:rsidP="00D943EF">
      <w:pPr>
        <w:spacing w:after="0"/>
      </w:pPr>
    </w:p>
    <w:p w14:paraId="02A671EF" w14:textId="77777777" w:rsidR="007F0098" w:rsidRDefault="007F0098" w:rsidP="00D943EF">
      <w:pPr>
        <w:spacing w:after="0"/>
      </w:pPr>
      <w:r>
        <w:rPr>
          <w:sz w:val="36"/>
          <w:szCs w:val="36"/>
        </w:rPr>
        <w:t>2.6. </w:t>
      </w:r>
      <w:proofErr w:type="spellStart"/>
      <w:r>
        <w:rPr>
          <w:sz w:val="36"/>
          <w:szCs w:val="36"/>
        </w:rPr>
        <w:t>Flight.cs</w:t>
      </w:r>
      <w:proofErr w:type="spellEnd"/>
      <w:r>
        <w:rPr>
          <w:sz w:val="36"/>
          <w:szCs w:val="36"/>
        </w:rPr>
        <w:t>, </w:t>
      </w:r>
      <w:proofErr w:type="gramStart"/>
      <w:r>
        <w:rPr>
          <w:sz w:val="36"/>
          <w:szCs w:val="36"/>
        </w:rPr>
        <w:t>Flight</w:t>
      </w:r>
      <w:r>
        <w:t> </w:t>
      </w:r>
      <w:r>
        <w:rPr>
          <w:sz w:val="36"/>
          <w:szCs w:val="36"/>
        </w:rPr>
        <w:t>:</w:t>
      </w:r>
      <w:proofErr w:type="gram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IAircraft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IVehicle</w:t>
      </w:r>
      <w:proofErr w:type="spellEnd"/>
    </w:p>
    <w:p w14:paraId="466DA142" w14:textId="77777777" w:rsidR="007F0098" w:rsidRDefault="007F0098" w:rsidP="00D943EF">
      <w:pPr>
        <w:spacing w:after="0"/>
      </w:pPr>
    </w:p>
    <w:p w14:paraId="76D04D19" w14:textId="064D1402" w:rsidR="007F0098" w:rsidRDefault="007F0098" w:rsidP="00D943EF">
      <w:pPr>
        <w:spacing w:after="0"/>
      </w:pPr>
      <w:r>
        <w:rPr>
          <w:noProof/>
        </w:rPr>
        <w:drawing>
          <wp:inline distT="0" distB="0" distL="0" distR="0" wp14:anchorId="7EE41F28" wp14:editId="1CFF397C">
            <wp:extent cx="5274310" cy="2975610"/>
            <wp:effectExtent l="0" t="0" r="254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AAD0C" w14:textId="77777777" w:rsidR="007F0098" w:rsidRDefault="007F0098" w:rsidP="00D943EF">
      <w:pPr>
        <w:spacing w:after="0"/>
      </w:pPr>
    </w:p>
    <w:p w14:paraId="703D6DAA" w14:textId="77777777" w:rsidR="007F0098" w:rsidRDefault="007F0098" w:rsidP="00D943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Namespace is like a folder which contains some classes.</w:t>
      </w:r>
    </w:p>
    <w:p w14:paraId="7FA4F775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76B6488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A08403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 class can </w:t>
      </w:r>
      <w:proofErr w:type="spellStart"/>
      <w:r>
        <w:rPr>
          <w:rFonts w:ascii="Consolas" w:hAnsi="Consolas"/>
          <w:color w:val="008000"/>
          <w:sz w:val="18"/>
          <w:szCs w:val="18"/>
        </w:rPr>
        <w:t>ext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ly one class and implement many </w:t>
      </w:r>
      <w:proofErr w:type="gramStart"/>
      <w:r>
        <w:rPr>
          <w:rFonts w:ascii="Consolas" w:hAnsi="Consolas"/>
          <w:color w:val="008000"/>
          <w:sz w:val="18"/>
          <w:szCs w:val="18"/>
        </w:rPr>
        <w:t>Interface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3994AFF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.g.</w:t>
      </w:r>
    </w:p>
    <w:p w14:paraId="182E4CE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B</w:t>
      </w:r>
      <w:proofErr w:type="spellEnd"/>
    </w:p>
    <w:p w14:paraId="4347FA2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Flight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Aircraft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Vehicle</w:t>
      </w:r>
      <w:proofErr w:type="spellEnd"/>
    </w:p>
    <w:p w14:paraId="3B55712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7E2D91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34AED46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can be called as Class Member, Field, global variable. </w:t>
      </w:r>
    </w:p>
    <w:p w14:paraId="3216F16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st people called this as "Field".</w:t>
      </w:r>
    </w:p>
    <w:p w14:paraId="35378D3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eld is like a Database Table Column to store the data of the object.</w:t>
      </w:r>
    </w:p>
    <w:p w14:paraId="2F30D1B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type;</w:t>
      </w:r>
      <w:proofErr w:type="gramEnd"/>
    </w:p>
    <w:p w14:paraId="7EEB354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year;</w:t>
      </w:r>
      <w:proofErr w:type="gramEnd"/>
    </w:p>
    <w:p w14:paraId="2068853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64CA87E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onstructor is a special method.</w:t>
      </w:r>
    </w:p>
    <w:p w14:paraId="48CBD63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ever a class or struct is created, its constructor is called</w:t>
      </w:r>
    </w:p>
    <w:p w14:paraId="4EE527F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483BD6F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e constructor of Flight.</w:t>
      </w:r>
    </w:p>
    <w:p w14:paraId="3AB3D66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2035A24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type</w:t>
      </w:r>
      <w:r>
        <w:rPr>
          <w:rFonts w:ascii="Consolas" w:hAnsi="Consolas"/>
          <w:color w:val="808080"/>
          <w:sz w:val="18"/>
          <w:szCs w:val="18"/>
        </w:rPr>
        <w:t>"&gt;&lt;/param&gt;</w:t>
      </w:r>
    </w:p>
    <w:p w14:paraId="449F951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"&gt;&lt;/param&gt;</w:t>
      </w:r>
    </w:p>
    <w:p w14:paraId="3926C97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color w:val="808080"/>
          <w:sz w:val="18"/>
          <w:szCs w:val="18"/>
        </w:rPr>
        <w:t>"&gt;&lt;/param&gt;</w:t>
      </w:r>
    </w:p>
    <w:p w14:paraId="200C236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Flight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yp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yea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currentValue)</w:t>
      </w:r>
    </w:p>
    <w:p w14:paraId="0CB7680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31EE28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type = </w:t>
      </w:r>
      <w:proofErr w:type="gramStart"/>
      <w:r>
        <w:rPr>
          <w:rFonts w:ascii="Consolas" w:hAnsi="Consolas"/>
          <w:sz w:val="18"/>
          <w:szCs w:val="18"/>
        </w:rPr>
        <w:t>type;</w:t>
      </w:r>
      <w:proofErr w:type="gramEnd"/>
    </w:p>
    <w:p w14:paraId="02E55D4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year = </w:t>
      </w:r>
      <w:proofErr w:type="gramStart"/>
      <w:r>
        <w:rPr>
          <w:rFonts w:ascii="Consolas" w:hAnsi="Consolas"/>
          <w:sz w:val="18"/>
          <w:szCs w:val="18"/>
        </w:rPr>
        <w:t>year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/ set value </w:t>
      </w:r>
      <w:proofErr w:type="spellStart"/>
      <w:r>
        <w:rPr>
          <w:rFonts w:ascii="Consolas" w:hAnsi="Consolas"/>
          <w:color w:val="008000"/>
          <w:sz w:val="18"/>
          <w:szCs w:val="18"/>
        </w:rPr>
        <w:t>dirrect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the field</w:t>
      </w:r>
    </w:p>
    <w:p w14:paraId="3437B5D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 set the field value by its property.</w:t>
      </w:r>
    </w:p>
    <w:p w14:paraId="5849006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A08E5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41805D5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roperties </w:t>
      </w:r>
      <w:proofErr w:type="gramStart"/>
      <w:r>
        <w:rPr>
          <w:rFonts w:ascii="Consolas" w:hAnsi="Consolas"/>
          <w:color w:val="008000"/>
          <w:sz w:val="18"/>
          <w:szCs w:val="18"/>
        </w:rPr>
        <w:t>i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pecial method to replace get and set.</w:t>
      </w:r>
    </w:p>
    <w:p w14:paraId="7488C67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Year Property can replac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Yea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etYear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3E338FF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Year</w:t>
      </w:r>
    </w:p>
    <w:p w14:paraId="5B27AA0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B20B6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_year; }</w:t>
      </w:r>
    </w:p>
    <w:p w14:paraId="186C783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is the keyword, means current object</w:t>
      </w:r>
    </w:p>
    <w:p w14:paraId="144C8AE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this</w:t>
      </w:r>
      <w:proofErr w:type="gramEnd"/>
      <w:r>
        <w:rPr>
          <w:rFonts w:ascii="Consolas" w:hAnsi="Consolas"/>
          <w:sz w:val="18"/>
          <w:szCs w:val="18"/>
        </w:rPr>
        <w:t>._yea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 }</w:t>
      </w:r>
    </w:p>
    <w:p w14:paraId="5778BCB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DECB6A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roperty can replac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Valu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etValu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D2846B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D2E963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Make Property can replac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Mak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F46198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Typ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type; } }</w:t>
      </w:r>
    </w:p>
    <w:p w14:paraId="1F4EC79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2C4C648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09B9FD2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a set of logic processes.</w:t>
      </w:r>
    </w:p>
    <w:p w14:paraId="3F3217D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like an action which this object can do.</w:t>
      </w:r>
    </w:p>
    <w:p w14:paraId="7FC955F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light can take off and land.</w:t>
      </w:r>
    </w:p>
    <w:p w14:paraId="69F2D94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2486C48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Only virtual method can be </w:t>
      </w:r>
      <w:proofErr w:type="spellStart"/>
      <w:r>
        <w:rPr>
          <w:rFonts w:ascii="Consolas" w:hAnsi="Consolas"/>
          <w:color w:val="008000"/>
          <w:sz w:val="18"/>
          <w:szCs w:val="18"/>
        </w:rPr>
        <w:t>overrid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the sub-class.</w:t>
      </w:r>
    </w:p>
    <w:p w14:paraId="612E1DF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413FC1E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taking off.</w:t>
      </w:r>
    </w:p>
    <w:p w14:paraId="45FD9CF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2D7BB3D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7DAEAEC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rtu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kingOf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173A4D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C87ADE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light is taking off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C26B8E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8F5A4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7A87BED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landing.</w:t>
      </w:r>
    </w:p>
    <w:p w14:paraId="44B0546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3BA2023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513B4D1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rtu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Land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B0A7BF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C43C86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light is landing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F6B8DC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29EE6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6FAB64E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Vehic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moving</w:t>
      </w:r>
    </w:p>
    <w:p w14:paraId="1D4A74B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4C6B798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5220FD1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Mov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69B24A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8DA738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light is moving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F8E35B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DAE9D9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0EE199D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Vehic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stopped.</w:t>
      </w:r>
    </w:p>
    <w:p w14:paraId="7FD7354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7E23C7C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3DB3CED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top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6122AA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FC074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light has stopped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CAF7C1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337733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14BD32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4EF8422" w14:textId="77777777" w:rsidR="007F0098" w:rsidRDefault="007F0098" w:rsidP="00D943EF">
      <w:pPr>
        <w:spacing w:after="0"/>
      </w:pPr>
    </w:p>
    <w:p w14:paraId="23AD02D1" w14:textId="77777777" w:rsidR="007F0098" w:rsidRDefault="007F0098" w:rsidP="00D943EF">
      <w:pPr>
        <w:spacing w:after="0"/>
      </w:pPr>
    </w:p>
    <w:p w14:paraId="3F51C625" w14:textId="77777777" w:rsidR="007F0098" w:rsidRDefault="007F0098" w:rsidP="00D943EF">
      <w:pPr>
        <w:spacing w:after="0"/>
      </w:pPr>
      <w:r>
        <w:rPr>
          <w:sz w:val="36"/>
          <w:szCs w:val="36"/>
        </w:rPr>
        <w:t>2.7. </w:t>
      </w:r>
      <w:proofErr w:type="spellStart"/>
      <w:r>
        <w:rPr>
          <w:sz w:val="36"/>
          <w:szCs w:val="36"/>
        </w:rPr>
        <w:t>CarFleet.cs</w:t>
      </w:r>
      <w:proofErr w:type="spellEnd"/>
    </w:p>
    <w:p w14:paraId="3F2B5873" w14:textId="77777777" w:rsidR="007F0098" w:rsidRDefault="007F0098" w:rsidP="00D943EF">
      <w:pPr>
        <w:spacing w:after="0"/>
      </w:pPr>
    </w:p>
    <w:p w14:paraId="7CED19E7" w14:textId="08CDDCB2" w:rsidR="007F0098" w:rsidRDefault="007F0098" w:rsidP="00D943EF">
      <w:pPr>
        <w:spacing w:after="0"/>
      </w:pPr>
      <w:r>
        <w:rPr>
          <w:noProof/>
        </w:rPr>
        <w:drawing>
          <wp:inline distT="0" distB="0" distL="0" distR="0" wp14:anchorId="108C3A65" wp14:editId="70BC747D">
            <wp:extent cx="5274310" cy="29737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7A2DD" w14:textId="77777777" w:rsidR="007F0098" w:rsidRDefault="007F0098" w:rsidP="00D943EF">
      <w:pPr>
        <w:spacing w:after="0"/>
      </w:pPr>
    </w:p>
    <w:p w14:paraId="52FFBA25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379510A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CADCAF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arFleet</w:t>
      </w:r>
      <w:proofErr w:type="spellEnd"/>
    </w:p>
    <w:p w14:paraId="6251155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BAC84B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046D5A9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can be called as Class Member, Field, global variable. </w:t>
      </w:r>
    </w:p>
    <w:p w14:paraId="72385BF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st people called this as "Field".</w:t>
      </w:r>
    </w:p>
    <w:p w14:paraId="772C22A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eld is like a Database Table Column to store the data of the object.</w:t>
      </w:r>
    </w:p>
    <w:p w14:paraId="7339AB3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 array of _cars which can contain 100 car objects.</w:t>
      </w:r>
    </w:p>
    <w:p w14:paraId="066B564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Max number of car </w:t>
      </w:r>
      <w:proofErr w:type="spellStart"/>
      <w:r>
        <w:rPr>
          <w:rFonts w:ascii="Consolas" w:hAnsi="Consolas"/>
          <w:color w:val="008000"/>
          <w:sz w:val="18"/>
          <w:szCs w:val="18"/>
        </w:rPr>
        <w:t>quan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00.</w:t>
      </w:r>
    </w:p>
    <w:p w14:paraId="5ED877F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Car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_cars;</w:t>
      </w:r>
    </w:p>
    <w:p w14:paraId="317E363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current index of car array represents the current car quantity in array.</w:t>
      </w:r>
    </w:p>
    <w:p w14:paraId="51F2916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biginning</w:t>
      </w:r>
      <w:proofErr w:type="spellEnd"/>
      <w:r>
        <w:rPr>
          <w:rFonts w:ascii="Consolas" w:hAnsi="Consolas"/>
          <w:color w:val="008000"/>
          <w:sz w:val="18"/>
          <w:szCs w:val="18"/>
        </w:rPr>
        <w:t>, it should be 0.</w:t>
      </w:r>
    </w:p>
    <w:p w14:paraId="61C109D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qtyOfCarInArray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  <w:r>
        <w:rPr>
          <w:rFonts w:ascii="Consolas" w:hAnsi="Consolas"/>
          <w:sz w:val="18"/>
          <w:szCs w:val="18"/>
        </w:rPr>
        <w:t>   </w:t>
      </w:r>
    </w:p>
    <w:p w14:paraId="45A251E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7F2C962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onstructor is a special method.</w:t>
      </w:r>
    </w:p>
    <w:p w14:paraId="6C895FC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ever a class or struct is created, its constructor is called</w:t>
      </w:r>
    </w:p>
    <w:p w14:paraId="6D2D7BF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04F97EA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e constructor.</w:t>
      </w:r>
    </w:p>
    <w:p w14:paraId="727BE6D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1653A5B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arFlee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2092EA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54EA57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 array of _cars which can contain 100 car objects.</w:t>
      </w:r>
    </w:p>
    <w:p w14:paraId="452E8AF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Max number of car </w:t>
      </w:r>
      <w:proofErr w:type="spellStart"/>
      <w:r>
        <w:rPr>
          <w:rFonts w:ascii="Consolas" w:hAnsi="Consolas"/>
          <w:color w:val="008000"/>
          <w:sz w:val="18"/>
          <w:szCs w:val="18"/>
        </w:rPr>
        <w:t>quan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00.</w:t>
      </w:r>
    </w:p>
    <w:p w14:paraId="259508A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_ca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Car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100];</w:t>
      </w:r>
    </w:p>
    <w:p w14:paraId="617ADFD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current index of car array represents the current car quantity in array.</w:t>
      </w:r>
    </w:p>
    <w:p w14:paraId="41EA12C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biginning</w:t>
      </w:r>
      <w:proofErr w:type="spellEnd"/>
      <w:r>
        <w:rPr>
          <w:rFonts w:ascii="Consolas" w:hAnsi="Consolas"/>
          <w:color w:val="008000"/>
          <w:sz w:val="18"/>
          <w:szCs w:val="18"/>
        </w:rPr>
        <w:t>, it should be 0.</w:t>
      </w:r>
    </w:p>
    <w:p w14:paraId="4BDEFD5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qtyOfCarInArray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44A9AA0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BED9E7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25E4609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45597CC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a set of logic processes.</w:t>
      </w:r>
    </w:p>
    <w:p w14:paraId="1513EF6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like an action which this object can do.</w:t>
      </w:r>
    </w:p>
    <w:p w14:paraId="38D3FC7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r can move and stop.</w:t>
      </w:r>
    </w:p>
    <w:p w14:paraId="378A187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47DA150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Only virtual method can be </w:t>
      </w:r>
      <w:proofErr w:type="spellStart"/>
      <w:r>
        <w:rPr>
          <w:rFonts w:ascii="Consolas" w:hAnsi="Consolas"/>
          <w:color w:val="008000"/>
          <w:sz w:val="18"/>
          <w:szCs w:val="18"/>
        </w:rPr>
        <w:t>overrid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the sub-class.</w:t>
      </w:r>
    </w:p>
    <w:p w14:paraId="146682E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3BB93A2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dd the car into the next free slot in the car array.</w:t>
      </w:r>
    </w:p>
    <w:p w14:paraId="4BF7C5C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7B6B293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car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The car to add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5918756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dd(</w:t>
      </w:r>
      <w:proofErr w:type="gramEnd"/>
      <w:r>
        <w:rPr>
          <w:rFonts w:ascii="Consolas" w:hAnsi="Consolas"/>
          <w:color w:val="2B91AF"/>
          <w:sz w:val="18"/>
          <w:szCs w:val="18"/>
        </w:rPr>
        <w:t>Car</w:t>
      </w:r>
      <w:r>
        <w:t> </w:t>
      </w:r>
      <w:r>
        <w:rPr>
          <w:rFonts w:ascii="Consolas" w:hAnsi="Consolas"/>
          <w:sz w:val="18"/>
          <w:szCs w:val="18"/>
        </w:rPr>
        <w:t>car)</w:t>
      </w:r>
    </w:p>
    <w:p w14:paraId="1A5D9FA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4C2A75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_</w:t>
      </w:r>
      <w:proofErr w:type="spellStart"/>
      <w:r>
        <w:rPr>
          <w:rFonts w:ascii="Consolas" w:hAnsi="Consolas"/>
          <w:color w:val="008000"/>
          <w:sz w:val="18"/>
          <w:szCs w:val="18"/>
        </w:rPr>
        <w:t>qtyOfCarInArra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eld tracks </w:t>
      </w:r>
      <w:proofErr w:type="gramStart"/>
      <w:r>
        <w:rPr>
          <w:rFonts w:ascii="Consolas" w:hAnsi="Consolas"/>
          <w:color w:val="008000"/>
          <w:sz w:val="18"/>
          <w:szCs w:val="18"/>
        </w:rPr>
        <w:t>where</w:t>
      </w:r>
      <w:proofErr w:type="gramEnd"/>
    </w:p>
    <w:p w14:paraId="0A9A1D4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next free slot in the array is and</w:t>
      </w:r>
    </w:p>
    <w:p w14:paraId="5563005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crements it after a car has been added.</w:t>
      </w:r>
    </w:p>
    <w:p w14:paraId="5211F77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_cars[_</w:t>
      </w:r>
      <w:proofErr w:type="spellStart"/>
      <w:r>
        <w:rPr>
          <w:rFonts w:ascii="Consolas" w:hAnsi="Consolas"/>
          <w:sz w:val="18"/>
          <w:szCs w:val="18"/>
        </w:rPr>
        <w:t>qtyOfCarInArray</w:t>
      </w:r>
      <w:proofErr w:type="spellEnd"/>
      <w:r>
        <w:rPr>
          <w:rFonts w:ascii="Consolas" w:hAnsi="Consolas"/>
          <w:sz w:val="18"/>
          <w:szCs w:val="18"/>
        </w:rPr>
        <w:t xml:space="preserve">] = </w:t>
      </w:r>
      <w:proofErr w:type="gramStart"/>
      <w:r>
        <w:rPr>
          <w:rFonts w:ascii="Consolas" w:hAnsi="Consolas"/>
          <w:sz w:val="18"/>
          <w:szCs w:val="18"/>
        </w:rPr>
        <w:t>car;</w:t>
      </w:r>
      <w:proofErr w:type="gramEnd"/>
    </w:p>
    <w:p w14:paraId="165001A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qtyOfCarInArray</w:t>
      </w:r>
      <w:proofErr w:type="spellEnd"/>
      <w:r>
        <w:rPr>
          <w:rFonts w:ascii="Consolas" w:hAnsi="Consolas"/>
          <w:sz w:val="18"/>
          <w:szCs w:val="18"/>
        </w:rPr>
        <w:t>+</w:t>
      </w:r>
      <w:proofErr w:type="gramStart"/>
      <w:r>
        <w:rPr>
          <w:rFonts w:ascii="Consolas" w:hAnsi="Consolas"/>
          <w:sz w:val="18"/>
          <w:szCs w:val="18"/>
        </w:rPr>
        <w:t>+;</w:t>
      </w:r>
      <w:proofErr w:type="gramEnd"/>
    </w:p>
    <w:p w14:paraId="165C209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5AE7D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257C282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umming up the value of each car in the car array.</w:t>
      </w:r>
    </w:p>
    <w:p w14:paraId="271D10E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211D176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 xml:space="preserve">Return the Sum value of each car in the car </w:t>
      </w:r>
      <w:proofErr w:type="gramStart"/>
      <w:r>
        <w:rPr>
          <w:rFonts w:ascii="Consolas" w:hAnsi="Consolas"/>
          <w:color w:val="008000"/>
          <w:sz w:val="18"/>
          <w:szCs w:val="18"/>
        </w:rPr>
        <w:t>array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returns&gt;</w:t>
      </w:r>
    </w:p>
    <w:p w14:paraId="74177C7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umFleetValu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40EEE5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BD99AD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 xml:space="preserve">total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3615851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 _</w:t>
      </w:r>
      <w:proofErr w:type="spellStart"/>
      <w:r>
        <w:rPr>
          <w:rFonts w:ascii="Consolas" w:hAnsi="Consolas"/>
          <w:sz w:val="18"/>
          <w:szCs w:val="18"/>
        </w:rPr>
        <w:t>qtyOfCarInArray</w:t>
      </w:r>
      <w:proofErr w:type="spellEnd"/>
      <w:r>
        <w:rPr>
          <w:rFonts w:ascii="Consolas" w:hAnsi="Consolas"/>
          <w:sz w:val="18"/>
          <w:szCs w:val="18"/>
        </w:rPr>
        <w:t xml:space="preserve">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729FA78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1EB06F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 total += _cars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tal = total + _cars[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Valu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</w:p>
    <w:p w14:paraId="6077F80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57399A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otal;</w:t>
      </w:r>
      <w:proofErr w:type="gramEnd"/>
    </w:p>
    <w:p w14:paraId="6ED9BB4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1F3AF6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6C9DA77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Output parameter for the car Min Value and</w:t>
      </w:r>
    </w:p>
    <w:p w14:paraId="772E42E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car Max Value from the car array.</w:t>
      </w:r>
    </w:p>
    <w:p w14:paraId="44C9FE5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142E7E9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proofErr w:type="spellStart"/>
      <w:r>
        <w:rPr>
          <w:rFonts w:ascii="Consolas" w:hAnsi="Consolas"/>
          <w:sz w:val="18"/>
          <w:szCs w:val="18"/>
        </w:rPr>
        <w:t>leastValue</w:t>
      </w:r>
      <w:proofErr w:type="spellEnd"/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Car least Value from the car array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56BBF2F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proofErr w:type="spellStart"/>
      <w:r>
        <w:rPr>
          <w:rFonts w:ascii="Consolas" w:hAnsi="Consolas"/>
          <w:sz w:val="18"/>
          <w:szCs w:val="18"/>
        </w:rPr>
        <w:t>highestValue</w:t>
      </w:r>
      <w:proofErr w:type="spellEnd"/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Car highest Value from the car array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03642AA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tatistics(</w:t>
      </w:r>
      <w:proofErr w:type="gramEnd"/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leastValu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highestValue)</w:t>
      </w:r>
    </w:p>
    <w:p w14:paraId="34C5CC8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343E17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eastValue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gramStart"/>
      <w:r>
        <w:rPr>
          <w:rFonts w:ascii="Consolas" w:hAnsi="Consolas"/>
          <w:sz w:val="18"/>
          <w:szCs w:val="18"/>
        </w:rPr>
        <w:t>cars[</w:t>
      </w:r>
      <w:proofErr w:type="gramEnd"/>
      <w:r>
        <w:rPr>
          <w:rFonts w:ascii="Consolas" w:hAnsi="Consolas"/>
          <w:sz w:val="18"/>
          <w:szCs w:val="18"/>
        </w:rPr>
        <w:t>0].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7E2D28D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highestValue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gramStart"/>
      <w:r>
        <w:rPr>
          <w:rFonts w:ascii="Consolas" w:hAnsi="Consolas"/>
          <w:sz w:val="18"/>
          <w:szCs w:val="18"/>
        </w:rPr>
        <w:t>cars[</w:t>
      </w:r>
      <w:proofErr w:type="gramEnd"/>
      <w:r>
        <w:rPr>
          <w:rFonts w:ascii="Consolas" w:hAnsi="Consolas"/>
          <w:sz w:val="18"/>
          <w:szCs w:val="18"/>
        </w:rPr>
        <w:t>0].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2585543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 _</w:t>
      </w:r>
      <w:proofErr w:type="spellStart"/>
      <w:r>
        <w:rPr>
          <w:rFonts w:ascii="Consolas" w:hAnsi="Consolas"/>
          <w:sz w:val="18"/>
          <w:szCs w:val="18"/>
        </w:rPr>
        <w:t>qtyOfCarInArray</w:t>
      </w:r>
      <w:proofErr w:type="spellEnd"/>
      <w:r>
        <w:rPr>
          <w:rFonts w:ascii="Consolas" w:hAnsi="Consolas"/>
          <w:sz w:val="18"/>
          <w:szCs w:val="18"/>
        </w:rPr>
        <w:t xml:space="preserve">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06FCA92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5F241F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_cars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lt; </w:t>
      </w:r>
      <w:proofErr w:type="spellStart"/>
      <w:r>
        <w:rPr>
          <w:rFonts w:ascii="Consolas" w:hAnsi="Consolas"/>
          <w:sz w:val="18"/>
          <w:szCs w:val="18"/>
        </w:rPr>
        <w:t>leastValu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9D88F4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leastValue</w:t>
      </w:r>
      <w:proofErr w:type="spellEnd"/>
      <w:r>
        <w:rPr>
          <w:rFonts w:ascii="Consolas" w:hAnsi="Consolas"/>
          <w:sz w:val="18"/>
          <w:szCs w:val="18"/>
        </w:rPr>
        <w:t xml:space="preserve"> = _cars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3FE1AC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_cars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 </w:t>
      </w:r>
      <w:proofErr w:type="spellStart"/>
      <w:r>
        <w:rPr>
          <w:rFonts w:ascii="Consolas" w:hAnsi="Consolas"/>
          <w:sz w:val="18"/>
          <w:szCs w:val="18"/>
        </w:rPr>
        <w:t>highestValu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656C2D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highestValue</w:t>
      </w:r>
      <w:proofErr w:type="spellEnd"/>
      <w:r>
        <w:rPr>
          <w:rFonts w:ascii="Consolas" w:hAnsi="Consolas"/>
          <w:sz w:val="18"/>
          <w:szCs w:val="18"/>
        </w:rPr>
        <w:t xml:space="preserve"> = _cars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97CF3C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9A07B3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1CA4FFF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00FBBBA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Get the cars by its year.</w:t>
      </w:r>
    </w:p>
    <w:p w14:paraId="545B069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431840D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 xml:space="preserve">The specific car </w:t>
      </w:r>
      <w:proofErr w:type="gramStart"/>
      <w:r>
        <w:rPr>
          <w:rFonts w:ascii="Consolas" w:hAnsi="Consolas"/>
          <w:color w:val="008000"/>
          <w:sz w:val="18"/>
          <w:szCs w:val="18"/>
        </w:rPr>
        <w:t>year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param&gt;</w:t>
      </w:r>
    </w:p>
    <w:p w14:paraId="147C850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 xml:space="preserve">The cars by its </w:t>
      </w:r>
      <w:proofErr w:type="gramStart"/>
      <w:r>
        <w:rPr>
          <w:rFonts w:ascii="Consolas" w:hAnsi="Consolas"/>
          <w:color w:val="008000"/>
          <w:sz w:val="18"/>
          <w:szCs w:val="18"/>
        </w:rPr>
        <w:t>year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returns&gt;</w:t>
      </w:r>
    </w:p>
    <w:p w14:paraId="0808EA6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Car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GetCar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year)</w:t>
      </w:r>
    </w:p>
    <w:p w14:paraId="5914A75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8638F9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unt how many cars in the car array are for the specified year.</w:t>
      </w:r>
    </w:p>
    <w:p w14:paraId="6E8954E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count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258BC83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 _</w:t>
      </w:r>
      <w:proofErr w:type="spellStart"/>
      <w:r>
        <w:rPr>
          <w:rFonts w:ascii="Consolas" w:hAnsi="Consolas"/>
          <w:sz w:val="18"/>
          <w:szCs w:val="18"/>
        </w:rPr>
        <w:t>qtyOfCarInArray</w:t>
      </w:r>
      <w:proofErr w:type="spellEnd"/>
      <w:r>
        <w:rPr>
          <w:rFonts w:ascii="Consolas" w:hAnsi="Consolas"/>
          <w:sz w:val="18"/>
          <w:szCs w:val="18"/>
        </w:rPr>
        <w:t xml:space="preserve">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7E8D923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82F41D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_cars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].Year</w:t>
      </w:r>
      <w:proofErr w:type="gramEnd"/>
      <w:r>
        <w:rPr>
          <w:rFonts w:ascii="Consolas" w:hAnsi="Consolas"/>
          <w:sz w:val="18"/>
          <w:szCs w:val="18"/>
        </w:rPr>
        <w:t xml:space="preserve"> == year)</w:t>
      </w:r>
    </w:p>
    <w:p w14:paraId="67FCAFE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ount+</w:t>
      </w:r>
      <w:proofErr w:type="gramStart"/>
      <w:r>
        <w:rPr>
          <w:rFonts w:ascii="Consolas" w:hAnsi="Consolas"/>
          <w:sz w:val="18"/>
          <w:szCs w:val="18"/>
        </w:rPr>
        <w:t>+;</w:t>
      </w:r>
      <w:proofErr w:type="gramEnd"/>
    </w:p>
    <w:p w14:paraId="63F483C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6718F1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a new array, </w:t>
      </w:r>
      <w:proofErr w:type="spellStart"/>
      <w:r>
        <w:rPr>
          <w:rFonts w:ascii="Consolas" w:hAnsi="Consolas"/>
          <w:color w:val="008000"/>
          <w:sz w:val="18"/>
          <w:szCs w:val="18"/>
        </w:rPr>
        <w:t>carsYears</w:t>
      </w:r>
      <w:proofErr w:type="spellEnd"/>
      <w:r>
        <w:rPr>
          <w:rFonts w:ascii="Consolas" w:hAnsi="Consolas"/>
          <w:color w:val="008000"/>
          <w:sz w:val="18"/>
          <w:szCs w:val="18"/>
        </w:rPr>
        <w:t>, with this size, count.</w:t>
      </w:r>
    </w:p>
    <w:p w14:paraId="3D8A441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Car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carsYea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ar</w:t>
      </w:r>
      <w:r>
        <w:rPr>
          <w:rFonts w:ascii="Consolas" w:hAnsi="Consolas"/>
          <w:sz w:val="18"/>
          <w:szCs w:val="18"/>
        </w:rPr>
        <w:t>[count];</w:t>
      </w:r>
    </w:p>
    <w:p w14:paraId="7C63C43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opy in the cars for the specified year into new </w:t>
      </w:r>
      <w:proofErr w:type="spellStart"/>
      <w:r>
        <w:rPr>
          <w:rFonts w:ascii="Consolas" w:hAnsi="Consolas"/>
          <w:color w:val="008000"/>
          <w:sz w:val="18"/>
          <w:szCs w:val="18"/>
        </w:rPr>
        <w:t>arrra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carsYears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A6AFD8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158CB04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 _</w:t>
      </w:r>
      <w:proofErr w:type="spellStart"/>
      <w:r>
        <w:rPr>
          <w:rFonts w:ascii="Consolas" w:hAnsi="Consolas"/>
          <w:sz w:val="18"/>
          <w:szCs w:val="18"/>
        </w:rPr>
        <w:t>qtyOfCarInArray</w:t>
      </w:r>
      <w:proofErr w:type="spellEnd"/>
      <w:r>
        <w:rPr>
          <w:rFonts w:ascii="Consolas" w:hAnsi="Consolas"/>
          <w:sz w:val="18"/>
          <w:szCs w:val="18"/>
        </w:rPr>
        <w:t xml:space="preserve">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51529EC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9A1369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_cars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].Year</w:t>
      </w:r>
      <w:proofErr w:type="gramEnd"/>
      <w:r>
        <w:rPr>
          <w:rFonts w:ascii="Consolas" w:hAnsi="Consolas"/>
          <w:sz w:val="18"/>
          <w:szCs w:val="18"/>
        </w:rPr>
        <w:t xml:space="preserve"> == year)</w:t>
      </w:r>
    </w:p>
    <w:p w14:paraId="68B82EF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CEDEFE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arsYears</w:t>
      </w:r>
      <w:proofErr w:type="spellEnd"/>
      <w:r>
        <w:rPr>
          <w:rFonts w:ascii="Consolas" w:hAnsi="Consolas"/>
          <w:sz w:val="18"/>
          <w:szCs w:val="18"/>
        </w:rPr>
        <w:t>[index] = _cars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4F1A342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index+</w:t>
      </w:r>
      <w:proofErr w:type="gramStart"/>
      <w:r>
        <w:rPr>
          <w:rFonts w:ascii="Consolas" w:hAnsi="Consolas"/>
          <w:sz w:val="18"/>
          <w:szCs w:val="18"/>
        </w:rPr>
        <w:t>+;</w:t>
      </w:r>
      <w:proofErr w:type="gramEnd"/>
    </w:p>
    <w:p w14:paraId="3B4FD37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06FB25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819FCC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 the array.</w:t>
      </w:r>
    </w:p>
    <w:p w14:paraId="78039FE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arsYears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E1A7A5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D5685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E11165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093ED8B" w14:textId="77777777" w:rsidR="007F0098" w:rsidRDefault="007F0098" w:rsidP="00D943EF">
      <w:pPr>
        <w:spacing w:after="0"/>
      </w:pPr>
    </w:p>
    <w:p w14:paraId="460C955C" w14:textId="77777777" w:rsidR="007F0098" w:rsidRDefault="007F0098" w:rsidP="00D943EF">
      <w:pPr>
        <w:spacing w:after="0"/>
      </w:pPr>
    </w:p>
    <w:p w14:paraId="6BCAB62C" w14:textId="77777777" w:rsidR="007F0098" w:rsidRDefault="007F0098" w:rsidP="00D943EF">
      <w:pPr>
        <w:spacing w:after="0"/>
      </w:pPr>
      <w:r>
        <w:rPr>
          <w:sz w:val="36"/>
          <w:szCs w:val="36"/>
        </w:rPr>
        <w:t>2.8. </w:t>
      </w:r>
      <w:proofErr w:type="spellStart"/>
      <w:r>
        <w:rPr>
          <w:sz w:val="36"/>
          <w:szCs w:val="36"/>
        </w:rPr>
        <w:t>Jet.cs</w:t>
      </w:r>
      <w:proofErr w:type="spellEnd"/>
      <w:r>
        <w:rPr>
          <w:sz w:val="36"/>
          <w:szCs w:val="36"/>
        </w:rPr>
        <w:t>, </w:t>
      </w:r>
      <w:proofErr w:type="gramStart"/>
      <w:r>
        <w:rPr>
          <w:sz w:val="36"/>
          <w:szCs w:val="36"/>
        </w:rPr>
        <w:t>Jet</w:t>
      </w:r>
      <w:r>
        <w:t> </w:t>
      </w:r>
      <w:r>
        <w:rPr>
          <w:sz w:val="36"/>
          <w:szCs w:val="36"/>
        </w:rPr>
        <w:t>:</w:t>
      </w:r>
      <w:proofErr w:type="gramEnd"/>
      <w:r>
        <w:t> </w:t>
      </w:r>
      <w:r>
        <w:rPr>
          <w:sz w:val="36"/>
          <w:szCs w:val="36"/>
        </w:rPr>
        <w:t>Flight</w:t>
      </w:r>
    </w:p>
    <w:p w14:paraId="5ABBB3CA" w14:textId="77777777" w:rsidR="007F0098" w:rsidRDefault="007F0098" w:rsidP="00D943EF">
      <w:pPr>
        <w:spacing w:after="0"/>
      </w:pPr>
    </w:p>
    <w:p w14:paraId="6DED2552" w14:textId="758F6901" w:rsidR="007F0098" w:rsidRDefault="007F0098" w:rsidP="00D943EF">
      <w:pPr>
        <w:spacing w:after="0"/>
      </w:pPr>
      <w:r>
        <w:rPr>
          <w:noProof/>
        </w:rPr>
        <w:lastRenderedPageBreak/>
        <w:drawing>
          <wp:inline distT="0" distB="0" distL="0" distR="0" wp14:anchorId="6EA8E7B7" wp14:editId="2E0AF616">
            <wp:extent cx="5274310" cy="297561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DABEE" w14:textId="77777777" w:rsidR="007F0098" w:rsidRDefault="007F0098" w:rsidP="00D943EF">
      <w:pPr>
        <w:spacing w:after="0"/>
      </w:pPr>
    </w:p>
    <w:p w14:paraId="3079AE17" w14:textId="77777777" w:rsidR="007F0098" w:rsidRDefault="007F0098" w:rsidP="00D943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Namespace is like a folder which contains some classes.</w:t>
      </w:r>
    </w:p>
    <w:p w14:paraId="47188005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11F42D9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F85B14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Jet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Flight</w:t>
      </w:r>
    </w:p>
    <w:p w14:paraId="26EFC0B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6C051D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2B0FA10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onstructor is a special method.</w:t>
      </w:r>
    </w:p>
    <w:p w14:paraId="11A09AA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ever a class or struct is created, its constructor is called</w:t>
      </w:r>
    </w:p>
    <w:p w14:paraId="5959B2B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Jet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yea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)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Jet"</w:t>
      </w:r>
      <w:r>
        <w:rPr>
          <w:rFonts w:ascii="Consolas" w:hAnsi="Consolas"/>
          <w:sz w:val="18"/>
          <w:szCs w:val="18"/>
        </w:rPr>
        <w:t xml:space="preserve">, year, 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12ACDB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2236D4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425122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7D36C46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39187F0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a set of logic processes.</w:t>
      </w:r>
    </w:p>
    <w:p w14:paraId="7BCDF59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like an action which this object can do.</w:t>
      </w:r>
    </w:p>
    <w:p w14:paraId="2753E86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r can move and stop.</w:t>
      </w:r>
    </w:p>
    <w:p w14:paraId="590811D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25A104B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Only virtual method can be </w:t>
      </w:r>
      <w:proofErr w:type="spellStart"/>
      <w:r>
        <w:rPr>
          <w:rFonts w:ascii="Consolas" w:hAnsi="Consolas"/>
          <w:color w:val="008000"/>
          <w:sz w:val="18"/>
          <w:szCs w:val="18"/>
        </w:rPr>
        <w:t>overrid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the sub-class.</w:t>
      </w:r>
    </w:p>
    <w:p w14:paraId="2D3F201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69BE3DD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n action or method which ONLY Jet can do.</w:t>
      </w:r>
    </w:p>
    <w:p w14:paraId="425718C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225E629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19F7E0B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yJetCanDo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57595D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1B032C0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his is an action or method which ONLY 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.Typ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can do."</w:t>
      </w:r>
      <w:r>
        <w:rPr>
          <w:rFonts w:ascii="Consolas" w:hAnsi="Consolas"/>
          <w:sz w:val="18"/>
          <w:szCs w:val="18"/>
        </w:rPr>
        <w:t>;</w:t>
      </w:r>
    </w:p>
    <w:p w14:paraId="63BC11B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100237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3D5CAC5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taking off.</w:t>
      </w:r>
    </w:p>
    <w:p w14:paraId="274BB2D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1E17940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0997A34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kingOf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96055A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FC2C69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light is taking off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E49E11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4D968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1293E0E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landing.</w:t>
      </w:r>
    </w:p>
    <w:p w14:paraId="4E28CCE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0E4A57F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551E987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Land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1CB19D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7AB316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light is landing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D94517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06B39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223EAB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6F03FEE" w14:textId="77777777" w:rsidR="007F0098" w:rsidRDefault="007F0098" w:rsidP="00D943EF">
      <w:pPr>
        <w:spacing w:after="0"/>
      </w:pPr>
    </w:p>
    <w:p w14:paraId="19D151F3" w14:textId="77777777" w:rsidR="007F0098" w:rsidRDefault="007F0098" w:rsidP="00D943EF">
      <w:pPr>
        <w:spacing w:after="0"/>
      </w:pPr>
      <w:r>
        <w:rPr>
          <w:sz w:val="36"/>
          <w:szCs w:val="36"/>
        </w:rPr>
        <w:t>2.9. </w:t>
      </w:r>
      <w:proofErr w:type="spellStart"/>
      <w:r>
        <w:rPr>
          <w:sz w:val="36"/>
          <w:szCs w:val="36"/>
        </w:rPr>
        <w:t>Glider.cs</w:t>
      </w:r>
      <w:proofErr w:type="spellEnd"/>
      <w:r>
        <w:rPr>
          <w:sz w:val="36"/>
          <w:szCs w:val="36"/>
        </w:rPr>
        <w:t>, </w:t>
      </w:r>
      <w:proofErr w:type="gramStart"/>
      <w:r>
        <w:rPr>
          <w:sz w:val="36"/>
          <w:szCs w:val="36"/>
        </w:rPr>
        <w:t>Glider</w:t>
      </w:r>
      <w:r>
        <w:t> </w:t>
      </w:r>
      <w:r>
        <w:rPr>
          <w:sz w:val="36"/>
          <w:szCs w:val="36"/>
        </w:rPr>
        <w:t>:</w:t>
      </w:r>
      <w:proofErr w:type="gramEnd"/>
      <w:r>
        <w:t> </w:t>
      </w:r>
      <w:r>
        <w:rPr>
          <w:sz w:val="36"/>
          <w:szCs w:val="36"/>
        </w:rPr>
        <w:t>Flight</w:t>
      </w:r>
    </w:p>
    <w:p w14:paraId="0E418B81" w14:textId="77777777" w:rsidR="007F0098" w:rsidRDefault="007F0098" w:rsidP="00D943EF">
      <w:pPr>
        <w:spacing w:after="0"/>
      </w:pPr>
    </w:p>
    <w:p w14:paraId="03919E7F" w14:textId="2BEFBE98" w:rsidR="007F0098" w:rsidRDefault="007F0098" w:rsidP="00D943EF">
      <w:pPr>
        <w:spacing w:after="0"/>
      </w:pPr>
      <w:r>
        <w:rPr>
          <w:noProof/>
        </w:rPr>
        <w:drawing>
          <wp:inline distT="0" distB="0" distL="0" distR="0" wp14:anchorId="60CE4C11" wp14:editId="724A6ACA">
            <wp:extent cx="5274310" cy="297561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A1E52" w14:textId="77777777" w:rsidR="007F0098" w:rsidRDefault="007F0098" w:rsidP="00D943EF">
      <w:pPr>
        <w:spacing w:after="0"/>
      </w:pPr>
    </w:p>
    <w:p w14:paraId="5BE9DB65" w14:textId="77777777" w:rsidR="007F0098" w:rsidRDefault="007F0098" w:rsidP="00D943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Namespace is like a folder which contains some classes.</w:t>
      </w:r>
    </w:p>
    <w:p w14:paraId="3592A6F5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561BC2B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20AE6A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lid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Flight</w:t>
      </w:r>
    </w:p>
    <w:p w14:paraId="773EDF7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20FD9C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7522C0A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onstructor is a special method.</w:t>
      </w:r>
    </w:p>
    <w:p w14:paraId="5146595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ever a class or struct is created, its constructor is called</w:t>
      </w:r>
    </w:p>
    <w:p w14:paraId="12DECE0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lider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yea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)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lider"</w:t>
      </w:r>
      <w:r>
        <w:rPr>
          <w:rFonts w:ascii="Consolas" w:hAnsi="Consolas"/>
          <w:sz w:val="18"/>
          <w:szCs w:val="18"/>
        </w:rPr>
        <w:t xml:space="preserve">, year, </w:t>
      </w:r>
      <w:proofErr w:type="spellStart"/>
      <w:r>
        <w:rPr>
          <w:rFonts w:ascii="Consolas" w:hAnsi="Consolas"/>
          <w:sz w:val="18"/>
          <w:szCs w:val="18"/>
        </w:rPr>
        <w:t>currentValu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891BCF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A0AA62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94BA8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</w:t>
      </w:r>
    </w:p>
    <w:p w14:paraId="15C5764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535797C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a set of logic processes.</w:t>
      </w:r>
    </w:p>
    <w:p w14:paraId="62675FA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thod is like an action which this object can do.</w:t>
      </w:r>
    </w:p>
    <w:p w14:paraId="32CE3F4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r can move and stop.</w:t>
      </w:r>
    </w:p>
    <w:p w14:paraId="2D5E289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1047D94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Only virtual method can be </w:t>
      </w:r>
      <w:proofErr w:type="spellStart"/>
      <w:r>
        <w:rPr>
          <w:rFonts w:ascii="Consolas" w:hAnsi="Consolas"/>
          <w:color w:val="008000"/>
          <w:sz w:val="18"/>
          <w:szCs w:val="18"/>
        </w:rPr>
        <w:t>overrid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the sub-class.</w:t>
      </w:r>
    </w:p>
    <w:p w14:paraId="2F669FD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0F0F571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n action or method which ONLY Glider can do.</w:t>
      </w:r>
    </w:p>
    <w:p w14:paraId="5A8D18F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7202E4F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&lt;/returns&gt;</w:t>
      </w:r>
    </w:p>
    <w:p w14:paraId="7416A48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yGliderCanDo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3B2D64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ED3A97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his is an action or method which ONLY 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.Typ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can do."</w:t>
      </w:r>
      <w:r>
        <w:rPr>
          <w:rFonts w:ascii="Consolas" w:hAnsi="Consolas"/>
          <w:sz w:val="18"/>
          <w:szCs w:val="18"/>
        </w:rPr>
        <w:t>;</w:t>
      </w:r>
    </w:p>
    <w:p w14:paraId="391989E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3CD5CC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86D3F0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2177EE8" w14:textId="77777777" w:rsidR="007F0098" w:rsidRDefault="007F0098" w:rsidP="00D943EF">
      <w:pPr>
        <w:spacing w:after="0"/>
      </w:pPr>
    </w:p>
    <w:p w14:paraId="4A6C46D3" w14:textId="77777777" w:rsidR="007F0098" w:rsidRDefault="007F0098" w:rsidP="00D943EF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36E5DD80" w14:textId="77777777" w:rsidR="007F0098" w:rsidRDefault="007F0098" w:rsidP="00D943EF">
      <w:pPr>
        <w:spacing w:after="0"/>
      </w:pPr>
      <w:r>
        <w:rPr>
          <w:sz w:val="48"/>
          <w:szCs w:val="48"/>
        </w:rPr>
        <w:t>2. Main</w:t>
      </w:r>
    </w:p>
    <w:p w14:paraId="2B6F50F7" w14:textId="77777777" w:rsidR="007F0098" w:rsidRDefault="007F0098" w:rsidP="00D943EF">
      <w:pPr>
        <w:spacing w:after="0"/>
      </w:pPr>
    </w:p>
    <w:p w14:paraId="6881E8EC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5AD193BA" w14:textId="77777777" w:rsidR="007F0098" w:rsidRDefault="007F0098" w:rsidP="00D943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Namespace is like a folder which contains some classes.</w:t>
      </w:r>
    </w:p>
    <w:p w14:paraId="351D3949" w14:textId="77777777" w:rsidR="007F0098" w:rsidRDefault="007F0098" w:rsidP="00D943E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3D2B82E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948D80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0A93E8F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75D51E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21CD72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76B5C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10287F7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a detail for Honda CRV and print its detail.</w:t>
      </w:r>
    </w:p>
    <w:p w14:paraId="7CAFDA5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arA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158261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ar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Ca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Honda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rv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Registration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2014"</w:t>
      </w:r>
      <w:r>
        <w:rPr>
          <w:rFonts w:ascii="Consolas" w:hAnsi="Consolas"/>
          <w:sz w:val="18"/>
          <w:szCs w:val="18"/>
        </w:rPr>
        <w:t>, 21000);</w:t>
      </w:r>
    </w:p>
    <w:p w14:paraId="2DB9AB7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A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6F340F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A.Moving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D10B93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A.Stop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9EFF1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FAC527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a detail for Toyota Corolla and print its detail.</w:t>
      </w:r>
    </w:p>
    <w:p w14:paraId="50E3B16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arB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A18F1D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lass 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Class</w:t>
      </w:r>
    </w:p>
    <w:p w14:paraId="3A038F6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.g.</w:t>
      </w:r>
    </w:p>
    <w:p w14:paraId="35A0BC9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se Toyota class as the blueprint and create an instance object of Toyota.</w:t>
      </w:r>
    </w:p>
    <w:p w14:paraId="726F5E0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instance object name is </w:t>
      </w:r>
      <w:proofErr w:type="spellStart"/>
      <w:r>
        <w:rPr>
          <w:rFonts w:ascii="Consolas" w:hAnsi="Consolas"/>
          <w:color w:val="008000"/>
          <w:sz w:val="18"/>
          <w:szCs w:val="18"/>
        </w:rPr>
        <w:t>car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576C10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oyota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ar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oyota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Priu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RegistrationB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2014"</w:t>
      </w:r>
      <w:r>
        <w:rPr>
          <w:rFonts w:ascii="Consolas" w:hAnsi="Consolas"/>
          <w:sz w:val="18"/>
          <w:szCs w:val="18"/>
        </w:rPr>
        <w:t>, 23000);</w:t>
      </w:r>
    </w:p>
    <w:p w14:paraId="27D71F7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B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DE61B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B.Moving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56476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B.Stop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FED3B4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B.OnlyToyotaCanDo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B0C663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45BA7DA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a detail for Toyota Corolla and print its detail.</w:t>
      </w:r>
    </w:p>
    <w:p w14:paraId="1E72A36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arC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F3109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We can also use Toyota's </w:t>
      </w:r>
      <w:proofErr w:type="gramStart"/>
      <w:r>
        <w:rPr>
          <w:rFonts w:ascii="Consolas" w:hAnsi="Consolas"/>
          <w:color w:val="008000"/>
          <w:sz w:val="18"/>
          <w:szCs w:val="18"/>
        </w:rPr>
        <w:t>paren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lass, Car, to create Toyota instance object.</w:t>
      </w:r>
    </w:p>
    <w:p w14:paraId="3DD1365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arC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oyota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Corolla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Registration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2017"</w:t>
      </w:r>
      <w:r>
        <w:rPr>
          <w:rFonts w:ascii="Consolas" w:hAnsi="Consolas"/>
          <w:sz w:val="18"/>
          <w:szCs w:val="18"/>
        </w:rPr>
        <w:t>, 25000);</w:t>
      </w:r>
    </w:p>
    <w:p w14:paraId="1E1EA99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C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5D7EC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C.Moving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2D50EC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C.Stop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2A4BF8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 Error! Because we already cast Toyota to Car type variable, </w:t>
      </w:r>
      <w:proofErr w:type="spellStart"/>
      <w:r>
        <w:rPr>
          <w:rFonts w:ascii="Consolas" w:hAnsi="Consolas"/>
          <w:color w:val="008000"/>
          <w:sz w:val="18"/>
          <w:szCs w:val="18"/>
        </w:rPr>
        <w:t>carC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553C88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 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ca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no 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nlyToyotaCanD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" method.</w:t>
      </w:r>
    </w:p>
    <w:p w14:paraId="2A41996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arC.OnlyToyotaCanDo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  <w:r>
        <w:rPr>
          <w:rFonts w:ascii="Consolas" w:hAnsi="Consolas"/>
          <w:color w:val="008000"/>
          <w:sz w:val="18"/>
          <w:szCs w:val="18"/>
        </w:rPr>
        <w:t>  </w:t>
      </w:r>
    </w:p>
    <w:p w14:paraId="31A69F5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((</w:t>
      </w:r>
      <w:r>
        <w:rPr>
          <w:rFonts w:ascii="Consolas" w:hAnsi="Consolas"/>
          <w:color w:val="2B91AF"/>
          <w:sz w:val="18"/>
          <w:szCs w:val="18"/>
        </w:rPr>
        <w:t>Toyota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sz w:val="18"/>
          <w:szCs w:val="18"/>
        </w:rPr>
        <w:t>carC</w:t>
      </w:r>
      <w:proofErr w:type="spellEnd"/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OnlyToyotaCanDo</w:t>
      </w:r>
      <w:proofErr w:type="spellEnd"/>
      <w:proofErr w:type="gramEnd"/>
      <w:r>
        <w:rPr>
          <w:rFonts w:ascii="Consolas" w:hAnsi="Consolas"/>
          <w:sz w:val="18"/>
          <w:szCs w:val="18"/>
        </w:rPr>
        <w:t>());</w:t>
      </w:r>
    </w:p>
    <w:p w14:paraId="603AC84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</w:p>
    <w:p w14:paraId="4A22548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ar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211F89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We can also use Toyota's parents Interface, </w:t>
      </w:r>
      <w:proofErr w:type="spellStart"/>
      <w:r>
        <w:rPr>
          <w:rFonts w:ascii="Consolas" w:hAnsi="Consolas"/>
          <w:color w:val="008000"/>
          <w:sz w:val="18"/>
          <w:szCs w:val="18"/>
        </w:rPr>
        <w:t>IVehicle</w:t>
      </w:r>
      <w:proofErr w:type="spellEnd"/>
      <w:r>
        <w:rPr>
          <w:rFonts w:ascii="Consolas" w:hAnsi="Consolas"/>
          <w:color w:val="008000"/>
          <w:sz w:val="18"/>
          <w:szCs w:val="18"/>
        </w:rPr>
        <w:t>, to create Toyota instance object.</w:t>
      </w:r>
    </w:p>
    <w:p w14:paraId="2679A2A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Vehicl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ar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oyota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Camr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Registration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2017"</w:t>
      </w:r>
      <w:r>
        <w:rPr>
          <w:rFonts w:ascii="Consolas" w:hAnsi="Consolas"/>
          <w:sz w:val="18"/>
          <w:szCs w:val="18"/>
        </w:rPr>
        <w:t>, 28000);</w:t>
      </w:r>
    </w:p>
    <w:p w14:paraId="2360A6B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DE7DAF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D.Moving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2C75F6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D.Stop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A435C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 Error! Because we already cast Toyota to Car type variable, </w:t>
      </w:r>
      <w:proofErr w:type="spellStart"/>
      <w:r>
        <w:rPr>
          <w:rFonts w:ascii="Consolas" w:hAnsi="Consolas"/>
          <w:color w:val="008000"/>
          <w:sz w:val="18"/>
          <w:szCs w:val="18"/>
        </w:rPr>
        <w:t>carD.</w:t>
      </w:r>
      <w:proofErr w:type="spellEnd"/>
    </w:p>
    <w:p w14:paraId="47AF1B8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 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car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no 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nlyToyotaCanD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" method.</w:t>
      </w:r>
    </w:p>
    <w:p w14:paraId="23C10CC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arD.OnlyToyotaCanDo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  <w:r>
        <w:rPr>
          <w:rFonts w:ascii="Consolas" w:hAnsi="Consolas"/>
          <w:color w:val="008000"/>
          <w:sz w:val="18"/>
          <w:szCs w:val="18"/>
        </w:rPr>
        <w:t>  </w:t>
      </w:r>
    </w:p>
    <w:p w14:paraId="4012E66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((</w:t>
      </w:r>
      <w:r>
        <w:rPr>
          <w:rFonts w:ascii="Consolas" w:hAnsi="Consolas"/>
          <w:color w:val="2B91AF"/>
          <w:sz w:val="18"/>
          <w:szCs w:val="18"/>
        </w:rPr>
        <w:t>Toyota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sz w:val="18"/>
          <w:szCs w:val="18"/>
        </w:rPr>
        <w:t>carD</w:t>
      </w:r>
      <w:proofErr w:type="spellEnd"/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OnlyToyotaCanDo</w:t>
      </w:r>
      <w:proofErr w:type="spellEnd"/>
      <w:proofErr w:type="gramEnd"/>
      <w:r>
        <w:rPr>
          <w:rFonts w:ascii="Consolas" w:hAnsi="Consolas"/>
          <w:sz w:val="18"/>
          <w:szCs w:val="18"/>
        </w:rPr>
        <w:t>());</w:t>
      </w:r>
    </w:p>
    <w:p w14:paraId="301D262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</w:t>
      </w:r>
    </w:p>
    <w:p w14:paraId="694C825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a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32742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 can also use "var" to create Toyota instance object.</w:t>
      </w:r>
    </w:p>
    <w:p w14:paraId="259F608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ar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oyota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Prius C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Registrati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2016"</w:t>
      </w:r>
      <w:r>
        <w:rPr>
          <w:rFonts w:ascii="Consolas" w:hAnsi="Consolas"/>
          <w:sz w:val="18"/>
          <w:szCs w:val="18"/>
        </w:rPr>
        <w:t>, 20000);</w:t>
      </w:r>
    </w:p>
    <w:p w14:paraId="6E47CD4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E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39ADE4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E.Moving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74E40B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E.Stop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151D5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E.OnlyToyotaCanDo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5139EC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</w:p>
    <w:p w14:paraId="2CBFCC2E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arF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08D2E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 can also use "var" to create Toyota instance object.</w:t>
      </w:r>
    </w:p>
    <w:p w14:paraId="4E8FF21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arF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Mazda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RegistrationF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2016"</w:t>
      </w:r>
      <w:r>
        <w:rPr>
          <w:rFonts w:ascii="Consolas" w:hAnsi="Consolas"/>
          <w:sz w:val="18"/>
          <w:szCs w:val="18"/>
        </w:rPr>
        <w:t>, 25000);</w:t>
      </w:r>
    </w:p>
    <w:p w14:paraId="03470DB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F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E6B3A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F.Moving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87A72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F.Stop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25441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F.OnlyMazdaCanDo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BB1D89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</w:t>
      </w:r>
    </w:p>
    <w:p w14:paraId="40CDB44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arG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88CDF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 can also use "var" to create Toyota instance object.</w:t>
      </w:r>
    </w:p>
    <w:p w14:paraId="5152915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zda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ar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Mazda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i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RegistrationG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2016"</w:t>
      </w:r>
      <w:r>
        <w:rPr>
          <w:rFonts w:ascii="Consolas" w:hAnsi="Consolas"/>
          <w:sz w:val="18"/>
          <w:szCs w:val="18"/>
        </w:rPr>
        <w:t>, 29000);</w:t>
      </w:r>
    </w:p>
    <w:p w14:paraId="679D8B5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G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1F699C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G.Moving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769B6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G.Stop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D354B30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G.OnlyMazdaCanDo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09238D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</w:t>
      </w:r>
    </w:p>
    <w:p w14:paraId="449A959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arFlee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969E91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dd cars to </w:t>
      </w:r>
      <w:proofErr w:type="spellStart"/>
      <w:r>
        <w:rPr>
          <w:rFonts w:ascii="Consolas" w:hAnsi="Consolas"/>
          <w:color w:val="008000"/>
          <w:sz w:val="18"/>
          <w:szCs w:val="18"/>
        </w:rPr>
        <w:t>CarFle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bject.</w:t>
      </w:r>
    </w:p>
    <w:p w14:paraId="6F2027B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arFlee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arFlee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arFlee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FA17EC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arFleet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A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88D77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arFleet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B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9BF5EF3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arFleet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C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DAA853D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arFleet.Add</w:t>
      </w:r>
      <w:proofErr w:type="spellEnd"/>
      <w:r>
        <w:rPr>
          <w:rFonts w:ascii="Consolas" w:hAnsi="Consolas"/>
          <w:sz w:val="18"/>
          <w:szCs w:val="18"/>
        </w:rPr>
        <w:t>((</w:t>
      </w:r>
      <w:r>
        <w:rPr>
          <w:rFonts w:ascii="Consolas" w:hAnsi="Consolas"/>
          <w:color w:val="2B91AF"/>
          <w:sz w:val="18"/>
          <w:szCs w:val="18"/>
        </w:rPr>
        <w:t>Car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sz w:val="18"/>
          <w:szCs w:val="18"/>
        </w:rPr>
        <w:t>car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C663C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arFleet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E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2EDC0D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arFleet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F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0C279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arFleet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arG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578EE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nt the sum value.</w:t>
      </w:r>
    </w:p>
    <w:p w14:paraId="291296A7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Total sum </w:t>
      </w:r>
      <w:proofErr w:type="gramStart"/>
      <w:r>
        <w:rPr>
          <w:rFonts w:ascii="Consolas" w:hAnsi="Consolas"/>
          <w:color w:val="A31515"/>
          <w:sz w:val="18"/>
          <w:szCs w:val="18"/>
        </w:rPr>
        <w:t>value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carFleet.SumFleetValue</w:t>
      </w:r>
      <w:proofErr w:type="spellEnd"/>
      <w:r>
        <w:rPr>
          <w:rFonts w:ascii="Consolas" w:hAnsi="Consolas"/>
          <w:sz w:val="18"/>
          <w:szCs w:val="18"/>
        </w:rPr>
        <w:t>());</w:t>
      </w:r>
    </w:p>
    <w:p w14:paraId="492A50D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nt the max and min value.</w:t>
      </w:r>
    </w:p>
    <w:p w14:paraId="776D4A6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 xml:space="preserve">max, </w:t>
      </w:r>
      <w:proofErr w:type="gramStart"/>
      <w:r>
        <w:rPr>
          <w:rFonts w:ascii="Consolas" w:hAnsi="Consolas"/>
          <w:sz w:val="18"/>
          <w:szCs w:val="18"/>
        </w:rPr>
        <w:t>min;</w:t>
      </w:r>
      <w:proofErr w:type="gramEnd"/>
    </w:p>
    <w:p w14:paraId="36CD72D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arFleet.Statistic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min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max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BB9F51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The most expensive car </w:t>
      </w:r>
      <w:proofErr w:type="gramStart"/>
      <w:r>
        <w:rPr>
          <w:rFonts w:ascii="Consolas" w:hAnsi="Consolas"/>
          <w:color w:val="A31515"/>
          <w:sz w:val="18"/>
          <w:szCs w:val="18"/>
        </w:rPr>
        <w:t>value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max);</w:t>
      </w:r>
    </w:p>
    <w:p w14:paraId="72DB878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The cheapest car </w:t>
      </w:r>
      <w:proofErr w:type="gramStart"/>
      <w:r>
        <w:rPr>
          <w:rFonts w:ascii="Consolas" w:hAnsi="Consolas"/>
          <w:color w:val="A31515"/>
          <w:sz w:val="18"/>
          <w:szCs w:val="18"/>
        </w:rPr>
        <w:t>value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min);</w:t>
      </w:r>
    </w:p>
    <w:p w14:paraId="6AEBC446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nt the cars by its year.</w:t>
      </w:r>
    </w:p>
    <w:p w14:paraId="71D5AE08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Car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carYear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carFleet.GetCar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016"</w:t>
      </w:r>
      <w:r>
        <w:rPr>
          <w:rFonts w:ascii="Consolas" w:hAnsi="Consolas"/>
          <w:sz w:val="18"/>
          <w:szCs w:val="18"/>
        </w:rPr>
        <w:t>);</w:t>
      </w:r>
    </w:p>
    <w:p w14:paraId="2D826BCF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C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a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arYea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F6EA442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2A083C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arFleet</w:t>
      </w:r>
      <w:proofErr w:type="spell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----------------------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proofErr w:type="gramStart"/>
      <w:r>
        <w:rPr>
          <w:rFonts w:ascii="Consolas" w:hAnsi="Consolas"/>
          <w:sz w:val="18"/>
          <w:szCs w:val="18"/>
        </w:rPr>
        <w:t>car.Mak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car.Typ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2ECDA7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ca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86BBCA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2DEE7DB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C71B499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2A049C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3FFA2E5" w14:textId="77777777" w:rsidR="007F0098" w:rsidRDefault="007F0098" w:rsidP="00D943E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1191D4F" w14:textId="77777777" w:rsidR="007F0098" w:rsidRDefault="007F0098" w:rsidP="00D943EF">
      <w:pPr>
        <w:spacing w:after="0"/>
      </w:pPr>
    </w:p>
    <w:p w14:paraId="0B862BAE" w14:textId="07E7E467" w:rsidR="007F0098" w:rsidRDefault="007F0098" w:rsidP="00D943EF">
      <w:pPr>
        <w:spacing w:after="0"/>
      </w:pPr>
      <w:r>
        <w:rPr>
          <w:noProof/>
        </w:rPr>
        <w:lastRenderedPageBreak/>
        <w:drawing>
          <wp:inline distT="0" distB="0" distL="0" distR="0" wp14:anchorId="65491A4A" wp14:editId="76B7E562">
            <wp:extent cx="5274310" cy="864616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64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66CBB" w14:textId="77777777" w:rsidR="007F0098" w:rsidRDefault="007F0098" w:rsidP="00D943EF">
      <w:pPr>
        <w:spacing w:after="0"/>
      </w:pPr>
    </w:p>
    <w:p w14:paraId="69C61673" w14:textId="40C38A23" w:rsidR="007F0098" w:rsidRDefault="007F0098" w:rsidP="00D943EF">
      <w:pPr>
        <w:spacing w:after="0"/>
      </w:pPr>
      <w:r>
        <w:rPr>
          <w:noProof/>
        </w:rPr>
        <w:lastRenderedPageBreak/>
        <w:drawing>
          <wp:inline distT="0" distB="0" distL="0" distR="0" wp14:anchorId="40827B39" wp14:editId="78A082B6">
            <wp:extent cx="5274310" cy="7477760"/>
            <wp:effectExtent l="0" t="0" r="2540" b="889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47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F0098" w:rsidSect="00D943E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11DA0" w14:textId="77777777" w:rsidR="00AC20ED" w:rsidRDefault="00AC20ED" w:rsidP="002F7523">
      <w:pPr>
        <w:spacing w:after="0" w:line="240" w:lineRule="auto"/>
      </w:pPr>
      <w:r>
        <w:separator/>
      </w:r>
    </w:p>
  </w:endnote>
  <w:endnote w:type="continuationSeparator" w:id="0">
    <w:p w14:paraId="76F47020" w14:textId="77777777" w:rsidR="00AC20ED" w:rsidRDefault="00AC20ED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2431D" w14:textId="77777777" w:rsidR="00AC20ED" w:rsidRDefault="00AC20ED" w:rsidP="002F7523">
      <w:pPr>
        <w:spacing w:after="0" w:line="240" w:lineRule="auto"/>
      </w:pPr>
      <w:r>
        <w:separator/>
      </w:r>
    </w:p>
  </w:footnote>
  <w:footnote w:type="continuationSeparator" w:id="0">
    <w:p w14:paraId="1DF19A4F" w14:textId="77777777" w:rsidR="00AC20ED" w:rsidRDefault="00AC20ED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LY0NDAzMjIwtDRX0lEKTi0uzszPAykwrAUADGZiDSwAAAA="/>
  </w:docVars>
  <w:rsids>
    <w:rsidRoot w:val="00934FCE"/>
    <w:rsid w:val="00072656"/>
    <w:rsid w:val="00075F7C"/>
    <w:rsid w:val="000A5651"/>
    <w:rsid w:val="000B32CE"/>
    <w:rsid w:val="000F4208"/>
    <w:rsid w:val="000F5E7C"/>
    <w:rsid w:val="000F7C4F"/>
    <w:rsid w:val="00113642"/>
    <w:rsid w:val="001C2FA5"/>
    <w:rsid w:val="001D466A"/>
    <w:rsid w:val="00221E25"/>
    <w:rsid w:val="00277C83"/>
    <w:rsid w:val="002D2BDE"/>
    <w:rsid w:val="002F7523"/>
    <w:rsid w:val="0031284D"/>
    <w:rsid w:val="00325637"/>
    <w:rsid w:val="0035106C"/>
    <w:rsid w:val="0036215A"/>
    <w:rsid w:val="0037013F"/>
    <w:rsid w:val="003B0AD4"/>
    <w:rsid w:val="003E7F4D"/>
    <w:rsid w:val="003F3047"/>
    <w:rsid w:val="0042054F"/>
    <w:rsid w:val="0042115D"/>
    <w:rsid w:val="004315C6"/>
    <w:rsid w:val="00457A7A"/>
    <w:rsid w:val="004F1F69"/>
    <w:rsid w:val="005019F7"/>
    <w:rsid w:val="00521708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80FC3"/>
    <w:rsid w:val="007B06CB"/>
    <w:rsid w:val="007B2A7B"/>
    <w:rsid w:val="007C212C"/>
    <w:rsid w:val="007F0098"/>
    <w:rsid w:val="00865EFD"/>
    <w:rsid w:val="00934FCE"/>
    <w:rsid w:val="00952A13"/>
    <w:rsid w:val="00952CDE"/>
    <w:rsid w:val="009E1A4D"/>
    <w:rsid w:val="00A00C5D"/>
    <w:rsid w:val="00A3177B"/>
    <w:rsid w:val="00A53656"/>
    <w:rsid w:val="00A54F0C"/>
    <w:rsid w:val="00A94DBE"/>
    <w:rsid w:val="00AC20ED"/>
    <w:rsid w:val="00AE1DF1"/>
    <w:rsid w:val="00B07764"/>
    <w:rsid w:val="00B2283E"/>
    <w:rsid w:val="00B324DB"/>
    <w:rsid w:val="00B8432D"/>
    <w:rsid w:val="00BE39F3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943EF"/>
    <w:rsid w:val="00DB5480"/>
    <w:rsid w:val="00DD085C"/>
    <w:rsid w:val="00DD26E9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cs.microsoft.com/en-us/dotnet/csharp/language-reference/keywords/accessibility-levels" TargetMode="External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3898</Words>
  <Characters>22225</Characters>
  <Application>Microsoft Office Word</Application>
  <DocSecurity>0</DocSecurity>
  <Lines>185</Lines>
  <Paragraphs>52</Paragraphs>
  <ScaleCrop>false</ScaleCrop>
  <Company/>
  <LinksUpToDate>false</LinksUpToDate>
  <CharactersWithSpaces>2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77</cp:revision>
  <dcterms:created xsi:type="dcterms:W3CDTF">2020-06-13T10:05:00Z</dcterms:created>
  <dcterms:modified xsi:type="dcterms:W3CDTF">2022-11-14T12:53:00Z</dcterms:modified>
</cp:coreProperties>
</file>